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E630D9" w14:textId="77777777" w:rsidR="007C557F" w:rsidRPr="005F0B00" w:rsidRDefault="00DF3463" w:rsidP="007C557F">
      <w:pPr>
        <w:shd w:val="clear" w:color="auto" w:fill="FFFFFF"/>
        <w:spacing w:after="0"/>
        <w:ind w:left="4752"/>
        <w:jc w:val="right"/>
        <w:rPr>
          <w:rFonts w:eastAsia="Times New Roman" w:cstheme="minorHAnsi"/>
          <w:color w:val="222222"/>
        </w:rPr>
      </w:pPr>
      <w:r w:rsidRPr="005F0B00">
        <w:rPr>
          <w:rFonts w:eastAsia="Times New Roman" w:cstheme="minorHAnsi"/>
          <w:noProof/>
          <w:color w:val="222222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8C619E4" wp14:editId="12DC1CD1">
                <wp:simplePos x="0" y="0"/>
                <wp:positionH relativeFrom="column">
                  <wp:posOffset>-7620</wp:posOffset>
                </wp:positionH>
                <wp:positionV relativeFrom="paragraph">
                  <wp:posOffset>73024</wp:posOffset>
                </wp:positionV>
                <wp:extent cx="5947410" cy="0"/>
                <wp:effectExtent l="0" t="0" r="1524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9474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37915D" id="Straight Connector 1" o:spid="_x0000_s1026" style="position:absolute;flip:x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pt,5.75pt" to="467.7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" strokecolor="black [3213]" strokeweight="1pt">
                <o:lock v:ext="edit" shapetype="f"/>
              </v:line>
            </w:pict>
          </mc:Fallback>
        </mc:AlternateContent>
      </w:r>
      <w:r w:rsidR="00EB42E7" w:rsidRPr="005F0B00">
        <w:rPr>
          <w:rFonts w:eastAsia="Times New Roman" w:cstheme="minorHAnsi"/>
          <w:color w:val="222222"/>
        </w:rPr>
        <w:t xml:space="preserve">  </w:t>
      </w:r>
    </w:p>
    <w:p w14:paraId="0DECA1B8" w14:textId="77777777" w:rsidR="007C557F" w:rsidRPr="005F0B00" w:rsidRDefault="007C557F" w:rsidP="007C557F">
      <w:pPr>
        <w:shd w:val="clear" w:color="auto" w:fill="FFFFFF"/>
        <w:spacing w:after="0"/>
        <w:rPr>
          <w:rFonts w:eastAsia="Times New Roman" w:cstheme="minorHAnsi"/>
          <w:b/>
          <w:color w:val="222222"/>
        </w:rPr>
      </w:pPr>
      <w:r w:rsidRPr="005F0B00">
        <w:rPr>
          <w:rFonts w:eastAsia="Times New Roman" w:cstheme="minorHAnsi"/>
          <w:b/>
          <w:color w:val="222222"/>
        </w:rPr>
        <w:t>PROFILE</w:t>
      </w:r>
    </w:p>
    <w:p w14:paraId="32A39F86" w14:textId="5631A040" w:rsidR="00860D83" w:rsidRPr="005F0B00" w:rsidRDefault="7276AF1B" w:rsidP="7276AF1B">
      <w:pPr>
        <w:shd w:val="clear" w:color="auto" w:fill="FFFFFF" w:themeFill="background1"/>
        <w:spacing w:after="0"/>
        <w:jc w:val="both"/>
        <w:rPr>
          <w:rFonts w:eastAsia="Times New Roman" w:cstheme="minorHAnsi"/>
          <w:color w:val="222222"/>
        </w:rPr>
      </w:pPr>
      <w:r w:rsidRPr="005F0B00">
        <w:rPr>
          <w:rFonts w:cstheme="minorHAnsi"/>
          <w:color w:val="222222"/>
        </w:rPr>
        <w:t xml:space="preserve">I am </w:t>
      </w:r>
      <w:r w:rsidR="00C64507" w:rsidRPr="005F0B00">
        <w:rPr>
          <w:rFonts w:cstheme="minorHAnsi"/>
          <w:color w:val="222222"/>
        </w:rPr>
        <w:t xml:space="preserve">currently a PhD </w:t>
      </w:r>
      <w:r w:rsidR="00FD17C3">
        <w:rPr>
          <w:rFonts w:cstheme="minorHAnsi"/>
          <w:color w:val="222222"/>
        </w:rPr>
        <w:t xml:space="preserve">candidate </w:t>
      </w:r>
      <w:r w:rsidR="00C64507" w:rsidRPr="005F0B00">
        <w:rPr>
          <w:rFonts w:cstheme="minorHAnsi"/>
          <w:color w:val="222222"/>
        </w:rPr>
        <w:t xml:space="preserve">and will finish my studies in </w:t>
      </w:r>
      <w:r w:rsidR="005E747A" w:rsidRPr="005F0B00">
        <w:rPr>
          <w:rFonts w:cstheme="minorHAnsi"/>
          <w:color w:val="222222"/>
        </w:rPr>
        <w:t>spring 20</w:t>
      </w:r>
      <w:r w:rsidR="00155152">
        <w:rPr>
          <w:rFonts w:cstheme="minorHAnsi"/>
          <w:color w:val="222222"/>
        </w:rPr>
        <w:t>21</w:t>
      </w:r>
      <w:r w:rsidR="00B7182E" w:rsidRPr="005F0B00">
        <w:rPr>
          <w:rFonts w:cstheme="minorHAnsi"/>
          <w:color w:val="222222"/>
        </w:rPr>
        <w:t>.</w:t>
      </w:r>
      <w:r w:rsidR="00C64507" w:rsidRPr="005F0B00">
        <w:rPr>
          <w:rFonts w:cstheme="minorHAnsi"/>
          <w:color w:val="222222"/>
        </w:rPr>
        <w:t xml:space="preserve"> I am</w:t>
      </w:r>
      <w:r w:rsidRPr="005F0B00">
        <w:rPr>
          <w:rFonts w:cstheme="minorHAnsi"/>
          <w:color w:val="222222"/>
        </w:rPr>
        <w:t xml:space="preserve"> </w:t>
      </w:r>
      <w:r w:rsidR="0070216E" w:rsidRPr="005F0B00">
        <w:rPr>
          <w:rFonts w:cstheme="minorHAnsi"/>
          <w:color w:val="222222"/>
        </w:rPr>
        <w:t xml:space="preserve">an </w:t>
      </w:r>
      <w:r w:rsidRPr="005F0B00">
        <w:rPr>
          <w:rFonts w:cstheme="minorHAnsi"/>
          <w:color w:val="222222"/>
        </w:rPr>
        <w:t xml:space="preserve">experienced </w:t>
      </w:r>
      <w:r w:rsidR="0070216E" w:rsidRPr="005F0B00">
        <w:rPr>
          <w:rFonts w:cstheme="minorHAnsi"/>
          <w:color w:val="222222"/>
        </w:rPr>
        <w:t xml:space="preserve">researcher and I </w:t>
      </w:r>
      <w:r w:rsidR="002C0778" w:rsidRPr="005F0B00">
        <w:rPr>
          <w:rFonts w:cstheme="minorHAnsi"/>
          <w:color w:val="222222"/>
        </w:rPr>
        <w:t xml:space="preserve">also possess </w:t>
      </w:r>
      <w:r w:rsidR="009A10AF" w:rsidRPr="005F0B00">
        <w:rPr>
          <w:rFonts w:cstheme="minorHAnsi"/>
          <w:color w:val="222222"/>
        </w:rPr>
        <w:t xml:space="preserve">excellent </w:t>
      </w:r>
      <w:r w:rsidR="0070216E" w:rsidRPr="005F0B00">
        <w:rPr>
          <w:rFonts w:cstheme="minorHAnsi"/>
          <w:color w:val="222222"/>
        </w:rPr>
        <w:t xml:space="preserve">administrative and professional </w:t>
      </w:r>
      <w:r w:rsidR="002C0778" w:rsidRPr="005F0B00">
        <w:rPr>
          <w:rFonts w:cstheme="minorHAnsi"/>
          <w:color w:val="222222"/>
        </w:rPr>
        <w:t>capabilities</w:t>
      </w:r>
      <w:r w:rsidR="0070216E" w:rsidRPr="005F0B00">
        <w:rPr>
          <w:rFonts w:cstheme="minorHAnsi"/>
          <w:color w:val="222222"/>
        </w:rPr>
        <w:t>.</w:t>
      </w:r>
      <w:r w:rsidRPr="005F0B00">
        <w:rPr>
          <w:rFonts w:cstheme="minorHAnsi"/>
          <w:color w:val="222222"/>
        </w:rPr>
        <w:t xml:space="preserve"> </w:t>
      </w:r>
      <w:r w:rsidR="000B0BA5" w:rsidRPr="005F0B00">
        <w:rPr>
          <w:rFonts w:cstheme="minorHAnsi"/>
          <w:color w:val="222222"/>
        </w:rPr>
        <w:t xml:space="preserve">I am </w:t>
      </w:r>
      <w:r w:rsidR="002C0778" w:rsidRPr="005F0B00">
        <w:rPr>
          <w:rFonts w:cstheme="minorHAnsi"/>
          <w:color w:val="222222"/>
        </w:rPr>
        <w:t xml:space="preserve">both </w:t>
      </w:r>
      <w:r w:rsidR="000B0BA5" w:rsidRPr="005F0B00">
        <w:rPr>
          <w:rFonts w:cstheme="minorHAnsi"/>
          <w:color w:val="222222"/>
        </w:rPr>
        <w:t xml:space="preserve">creative and innovative and prior to my PhD I </w:t>
      </w:r>
      <w:proofErr w:type="spellStart"/>
      <w:r w:rsidR="005D0E03">
        <w:rPr>
          <w:rFonts w:cstheme="minorHAnsi"/>
          <w:color w:val="222222"/>
        </w:rPr>
        <w:t>xxxxxx</w:t>
      </w:r>
      <w:proofErr w:type="spellEnd"/>
      <w:r w:rsidR="000B0BA5" w:rsidRPr="005F0B00">
        <w:rPr>
          <w:rFonts w:cstheme="minorHAnsi"/>
          <w:color w:val="222222"/>
          <w:lang w:val="en-IE"/>
        </w:rPr>
        <w:t xml:space="preserve">. </w:t>
      </w:r>
      <w:r w:rsidR="008F0C38" w:rsidRPr="005F0B00">
        <w:rPr>
          <w:rFonts w:cstheme="minorHAnsi"/>
          <w:color w:val="222222"/>
          <w:lang w:val="en-IE"/>
        </w:rPr>
        <w:t xml:space="preserve"> </w:t>
      </w:r>
      <w:r w:rsidR="0070216E" w:rsidRPr="005F0B00">
        <w:rPr>
          <w:rFonts w:cstheme="minorHAnsi"/>
          <w:color w:val="222222"/>
        </w:rPr>
        <w:t xml:space="preserve">I am looking to </w:t>
      </w:r>
      <w:r w:rsidR="007A4FEA" w:rsidRPr="005F0B00">
        <w:rPr>
          <w:rFonts w:cstheme="minorHAnsi"/>
          <w:color w:val="222222"/>
        </w:rPr>
        <w:t xml:space="preserve">take </w:t>
      </w:r>
      <w:r w:rsidR="0070216E" w:rsidRPr="005F0B00">
        <w:rPr>
          <w:rFonts w:cstheme="minorHAnsi"/>
          <w:color w:val="222222"/>
        </w:rPr>
        <w:t xml:space="preserve">my next </w:t>
      </w:r>
      <w:r w:rsidR="002C0778" w:rsidRPr="005F0B00">
        <w:rPr>
          <w:rFonts w:cstheme="minorHAnsi"/>
          <w:color w:val="222222"/>
        </w:rPr>
        <w:t xml:space="preserve">career </w:t>
      </w:r>
      <w:r w:rsidR="005E747A" w:rsidRPr="005F0B00">
        <w:rPr>
          <w:rFonts w:cstheme="minorHAnsi"/>
          <w:color w:val="222222"/>
        </w:rPr>
        <w:t xml:space="preserve">step. </w:t>
      </w:r>
      <w:r w:rsidR="00507865">
        <w:rPr>
          <w:rFonts w:cstheme="minorHAnsi"/>
          <w:color w:val="222222"/>
        </w:rPr>
        <w:t>I am fluent in</w:t>
      </w:r>
      <w:r w:rsidR="009D757C">
        <w:rPr>
          <w:rFonts w:cstheme="minorHAnsi"/>
          <w:color w:val="222222"/>
        </w:rPr>
        <w:t xml:space="preserve">  </w:t>
      </w:r>
    </w:p>
    <w:p w14:paraId="538E22D2" w14:textId="77777777" w:rsidR="00A245F4" w:rsidRPr="005F0B00" w:rsidRDefault="00A245F4" w:rsidP="00E02A8C">
      <w:pPr>
        <w:shd w:val="clear" w:color="auto" w:fill="FFFFFF"/>
        <w:spacing w:after="0"/>
        <w:jc w:val="both"/>
        <w:rPr>
          <w:rFonts w:cstheme="minorHAnsi"/>
          <w:color w:val="222222"/>
          <w:sz w:val="14"/>
          <w:szCs w:val="21"/>
          <w:shd w:val="clear" w:color="auto" w:fill="FFFFFF"/>
        </w:rPr>
      </w:pPr>
    </w:p>
    <w:p w14:paraId="4A2BAB4D" w14:textId="77777777" w:rsidR="00860D83" w:rsidRPr="005F0B00" w:rsidRDefault="00E02A8C" w:rsidP="00E02A8C">
      <w:pPr>
        <w:shd w:val="clear" w:color="auto" w:fill="FFFFFF"/>
        <w:spacing w:after="0"/>
        <w:jc w:val="both"/>
        <w:rPr>
          <w:rFonts w:eastAsia="Times New Roman" w:cstheme="minorHAnsi"/>
          <w:b/>
          <w:color w:val="222222"/>
        </w:rPr>
      </w:pPr>
      <w:r w:rsidRPr="005F0B00">
        <w:rPr>
          <w:rFonts w:eastAsia="Times New Roman" w:cstheme="minorHAnsi"/>
          <w:b/>
          <w:color w:val="222222"/>
        </w:rPr>
        <w:t>EDUCATION</w:t>
      </w:r>
    </w:p>
    <w:p w14:paraId="229F65D3" w14:textId="1BFCA569" w:rsidR="00D926D6" w:rsidRPr="005F0B00" w:rsidRDefault="00D926D6" w:rsidP="7276AF1B">
      <w:pPr>
        <w:shd w:val="clear" w:color="auto" w:fill="FFFFFF" w:themeFill="background1"/>
        <w:spacing w:after="0"/>
        <w:jc w:val="both"/>
        <w:rPr>
          <w:rFonts w:cstheme="minorHAnsi"/>
          <w:bCs/>
          <w:color w:val="222222"/>
        </w:rPr>
      </w:pPr>
      <w:r w:rsidRPr="009D757C">
        <w:rPr>
          <w:rFonts w:cstheme="minorHAnsi"/>
          <w:b/>
          <w:bCs/>
          <w:color w:val="222222"/>
          <w:highlight w:val="yellow"/>
        </w:rPr>
        <w:t>PhD</w:t>
      </w:r>
      <w:r w:rsidRPr="009D757C">
        <w:rPr>
          <w:rFonts w:cstheme="minorHAnsi"/>
          <w:bCs/>
          <w:color w:val="222222"/>
          <w:highlight w:val="yellow"/>
        </w:rPr>
        <w:tab/>
        <w:t>20</w:t>
      </w:r>
      <w:r w:rsidR="00155152" w:rsidRPr="009D757C">
        <w:rPr>
          <w:rFonts w:cstheme="minorHAnsi"/>
          <w:bCs/>
          <w:color w:val="222222"/>
          <w:highlight w:val="yellow"/>
        </w:rPr>
        <w:t>21</w:t>
      </w:r>
      <w:r w:rsidRPr="009D757C">
        <w:rPr>
          <w:rFonts w:cstheme="minorHAnsi"/>
          <w:bCs/>
          <w:color w:val="222222"/>
          <w:highlight w:val="yellow"/>
        </w:rPr>
        <w:tab/>
      </w:r>
      <w:r w:rsidR="005D0E03" w:rsidRPr="009D757C">
        <w:rPr>
          <w:rFonts w:cstheme="minorHAnsi"/>
          <w:bCs/>
          <w:color w:val="222222"/>
          <w:highlight w:val="yellow"/>
        </w:rPr>
        <w:t>xxx</w:t>
      </w:r>
      <w:r w:rsidRPr="009D757C">
        <w:rPr>
          <w:rFonts w:cstheme="minorHAnsi"/>
          <w:bCs/>
          <w:color w:val="222222"/>
          <w:highlight w:val="yellow"/>
        </w:rPr>
        <w:tab/>
      </w:r>
      <w:r w:rsidR="00ED7D50" w:rsidRPr="009D757C">
        <w:rPr>
          <w:rFonts w:cstheme="minorHAnsi"/>
          <w:bCs/>
          <w:color w:val="222222"/>
          <w:highlight w:val="yellow"/>
        </w:rPr>
        <w:tab/>
      </w:r>
      <w:r w:rsidR="005D0E03" w:rsidRPr="009D757C">
        <w:rPr>
          <w:rFonts w:cstheme="minorHAnsi"/>
          <w:bCs/>
          <w:color w:val="222222"/>
          <w:highlight w:val="yellow"/>
        </w:rPr>
        <w:tab/>
      </w:r>
      <w:r w:rsidRPr="009D757C">
        <w:rPr>
          <w:rFonts w:cstheme="minorHAnsi"/>
          <w:bCs/>
          <w:color w:val="222222"/>
          <w:highlight w:val="yellow"/>
        </w:rPr>
        <w:t>University College Cork Ireland</w:t>
      </w:r>
      <w:r w:rsidR="00ED7D50" w:rsidRPr="005F0B00">
        <w:rPr>
          <w:rFonts w:cstheme="minorHAnsi"/>
          <w:bCs/>
          <w:color w:val="222222"/>
        </w:rPr>
        <w:t xml:space="preserve"> (</w:t>
      </w:r>
      <w:r w:rsidR="00ED7D50" w:rsidRPr="009D757C">
        <w:rPr>
          <w:rFonts w:cstheme="minorHAnsi"/>
          <w:bCs/>
          <w:i/>
          <w:color w:val="222222"/>
          <w:highlight w:val="yellow"/>
        </w:rPr>
        <w:t>Current Student</w:t>
      </w:r>
      <w:r w:rsidR="00ED7D50" w:rsidRPr="005F0B00">
        <w:rPr>
          <w:rFonts w:cstheme="minorHAnsi"/>
          <w:bCs/>
          <w:color w:val="222222"/>
        </w:rPr>
        <w:t>)</w:t>
      </w:r>
    </w:p>
    <w:p w14:paraId="1E98CA60" w14:textId="48862385" w:rsidR="003A014B" w:rsidRPr="005F0B00" w:rsidRDefault="00ED7D50" w:rsidP="7276AF1B">
      <w:pPr>
        <w:shd w:val="clear" w:color="auto" w:fill="FFFFFF" w:themeFill="background1"/>
        <w:spacing w:after="0"/>
        <w:jc w:val="both"/>
        <w:rPr>
          <w:rFonts w:eastAsia="Times New Roman" w:cstheme="minorHAnsi"/>
          <w:color w:val="222222"/>
        </w:rPr>
      </w:pPr>
      <w:r w:rsidRPr="005F0B00">
        <w:rPr>
          <w:rFonts w:cstheme="minorHAnsi"/>
          <w:b/>
          <w:bCs/>
          <w:color w:val="222222"/>
        </w:rPr>
        <w:t>M</w:t>
      </w:r>
      <w:r w:rsidR="00155152">
        <w:rPr>
          <w:rFonts w:cstheme="minorHAnsi"/>
          <w:b/>
          <w:bCs/>
          <w:color w:val="222222"/>
        </w:rPr>
        <w:t>Sc</w:t>
      </w:r>
      <w:r w:rsidRPr="005F0B00">
        <w:rPr>
          <w:rFonts w:cstheme="minorHAnsi"/>
          <w:b/>
          <w:bCs/>
          <w:color w:val="222222"/>
        </w:rPr>
        <w:t xml:space="preserve">    </w:t>
      </w:r>
      <w:r w:rsidR="003A014B" w:rsidRPr="005F0B00">
        <w:rPr>
          <w:rFonts w:eastAsia="Times New Roman" w:cstheme="minorHAnsi"/>
          <w:b/>
          <w:color w:val="222222"/>
        </w:rPr>
        <w:tab/>
      </w:r>
      <w:r w:rsidR="00D926D6" w:rsidRPr="005F0B00">
        <w:rPr>
          <w:rFonts w:cstheme="minorHAnsi"/>
          <w:color w:val="222222"/>
        </w:rPr>
        <w:t>201</w:t>
      </w:r>
      <w:r w:rsidR="00155152">
        <w:rPr>
          <w:rFonts w:cstheme="minorHAnsi"/>
          <w:color w:val="222222"/>
        </w:rPr>
        <w:t>8</w:t>
      </w:r>
      <w:r w:rsidR="00D926D6" w:rsidRPr="005F0B00">
        <w:rPr>
          <w:rFonts w:cstheme="minorHAnsi"/>
          <w:color w:val="222222"/>
        </w:rPr>
        <w:t xml:space="preserve">    </w:t>
      </w:r>
      <w:r w:rsidR="003A014B" w:rsidRPr="005F0B00">
        <w:rPr>
          <w:rFonts w:eastAsia="Times New Roman" w:cstheme="minorHAnsi"/>
          <w:color w:val="222222"/>
        </w:rPr>
        <w:tab/>
      </w:r>
      <w:r w:rsidR="005D0E03">
        <w:rPr>
          <w:rFonts w:cstheme="minorHAnsi"/>
          <w:color w:val="222222"/>
        </w:rPr>
        <w:t>xxx</w:t>
      </w:r>
      <w:r w:rsidR="00D926D6" w:rsidRPr="005F0B00">
        <w:rPr>
          <w:rFonts w:cstheme="minorHAnsi"/>
          <w:color w:val="222222"/>
        </w:rPr>
        <w:tab/>
      </w:r>
      <w:r w:rsidRPr="005F0B00">
        <w:rPr>
          <w:rFonts w:cstheme="minorHAnsi"/>
          <w:color w:val="222222"/>
        </w:rPr>
        <w:tab/>
      </w:r>
      <w:r w:rsidR="005D0E03">
        <w:rPr>
          <w:rFonts w:cstheme="minorHAnsi"/>
          <w:color w:val="222222"/>
        </w:rPr>
        <w:tab/>
      </w:r>
      <w:r w:rsidRPr="005F0B00">
        <w:rPr>
          <w:rFonts w:cstheme="minorHAnsi"/>
          <w:bCs/>
          <w:color w:val="222222"/>
        </w:rPr>
        <w:t>University College Cork Ireland</w:t>
      </w:r>
    </w:p>
    <w:p w14:paraId="66989A5E" w14:textId="6BAB5DFE" w:rsidR="003A014B" w:rsidRPr="005F0B00" w:rsidRDefault="005D0E03" w:rsidP="00ED7D50">
      <w:pPr>
        <w:shd w:val="clear" w:color="auto" w:fill="FFFFFF" w:themeFill="background1"/>
        <w:spacing w:after="0"/>
        <w:jc w:val="both"/>
        <w:rPr>
          <w:rFonts w:eastAsia="Times New Roman" w:cstheme="minorHAnsi"/>
          <w:color w:val="222222"/>
        </w:rPr>
      </w:pPr>
      <w:r w:rsidRPr="005F0B00">
        <w:rPr>
          <w:rFonts w:cstheme="minorHAnsi"/>
          <w:b/>
          <w:bCs/>
          <w:color w:val="222222"/>
        </w:rPr>
        <w:t>B</w:t>
      </w:r>
      <w:r w:rsidR="00155152">
        <w:rPr>
          <w:rFonts w:cstheme="minorHAnsi"/>
          <w:b/>
          <w:bCs/>
          <w:color w:val="222222"/>
        </w:rPr>
        <w:t>Sc</w:t>
      </w:r>
      <w:r w:rsidRPr="005F0B00">
        <w:rPr>
          <w:rFonts w:cstheme="minorHAnsi"/>
          <w:b/>
          <w:bCs/>
          <w:color w:val="222222"/>
        </w:rPr>
        <w:t xml:space="preserve"> </w:t>
      </w:r>
      <w:r w:rsidRPr="005F0B00">
        <w:rPr>
          <w:rFonts w:cstheme="minorHAnsi"/>
          <w:b/>
          <w:bCs/>
          <w:color w:val="222222"/>
        </w:rPr>
        <w:tab/>
      </w:r>
      <w:r w:rsidR="00D926D6" w:rsidRPr="005F0B00">
        <w:rPr>
          <w:rFonts w:cstheme="minorHAnsi"/>
          <w:color w:val="222222"/>
        </w:rPr>
        <w:t>201</w:t>
      </w:r>
      <w:r w:rsidR="00155152">
        <w:rPr>
          <w:rFonts w:cstheme="minorHAnsi"/>
          <w:color w:val="222222"/>
        </w:rPr>
        <w:t>6</w:t>
      </w:r>
      <w:r w:rsidR="00D926D6" w:rsidRPr="005F0B00">
        <w:rPr>
          <w:rFonts w:cstheme="minorHAnsi"/>
          <w:color w:val="222222"/>
        </w:rPr>
        <w:t xml:space="preserve">    </w:t>
      </w:r>
      <w:r w:rsidR="003A014B" w:rsidRPr="005F0B00">
        <w:rPr>
          <w:rFonts w:eastAsia="Times New Roman" w:cstheme="minorHAnsi"/>
          <w:color w:val="222222"/>
        </w:rPr>
        <w:tab/>
      </w:r>
      <w:r>
        <w:rPr>
          <w:rFonts w:cstheme="minorHAnsi"/>
          <w:color w:val="222222"/>
        </w:rPr>
        <w:t>xxx</w:t>
      </w:r>
      <w:r w:rsidR="00D926D6" w:rsidRPr="005F0B00">
        <w:rPr>
          <w:rFonts w:cstheme="minorHAnsi"/>
          <w:color w:val="222222"/>
        </w:rPr>
        <w:tab/>
      </w:r>
      <w:r w:rsidR="00D926D6" w:rsidRPr="005F0B00">
        <w:rPr>
          <w:rFonts w:cstheme="minorHAnsi"/>
          <w:color w:val="222222"/>
        </w:rPr>
        <w:tab/>
      </w:r>
      <w:r>
        <w:rPr>
          <w:rFonts w:cstheme="minorHAnsi"/>
          <w:color w:val="222222"/>
        </w:rPr>
        <w:tab/>
      </w:r>
      <w:r w:rsidR="00ED7D50" w:rsidRPr="005F0B00">
        <w:rPr>
          <w:rFonts w:cstheme="minorHAnsi"/>
          <w:bCs/>
          <w:color w:val="222222"/>
        </w:rPr>
        <w:t>University College Cork Ireland</w:t>
      </w:r>
      <w:r w:rsidR="003A014B" w:rsidRPr="005F0B00">
        <w:rPr>
          <w:rFonts w:eastAsia="Times New Roman" w:cstheme="minorHAnsi"/>
          <w:color w:val="222222"/>
        </w:rPr>
        <w:tab/>
      </w:r>
      <w:r w:rsidR="003A014B" w:rsidRPr="005F0B00">
        <w:rPr>
          <w:rFonts w:eastAsia="Times New Roman" w:cstheme="minorHAnsi"/>
          <w:color w:val="222222"/>
        </w:rPr>
        <w:tab/>
      </w:r>
    </w:p>
    <w:p w14:paraId="48630658" w14:textId="77777777" w:rsidR="00ED7D50" w:rsidRPr="005F0B00" w:rsidRDefault="00ED7D50" w:rsidP="7276AF1B">
      <w:pPr>
        <w:spacing w:after="0"/>
        <w:rPr>
          <w:rFonts w:cstheme="minorHAnsi"/>
          <w:b/>
          <w:bCs/>
          <w:color w:val="222222"/>
        </w:rPr>
      </w:pPr>
    </w:p>
    <w:p w14:paraId="47C3E4D0" w14:textId="77E76621" w:rsidR="7276AF1B" w:rsidRPr="005F0B00" w:rsidRDefault="00D926D6" w:rsidP="7276AF1B">
      <w:pPr>
        <w:spacing w:after="0"/>
        <w:rPr>
          <w:rFonts w:eastAsia="Times New Roman" w:cstheme="minorHAnsi"/>
          <w:b/>
          <w:bCs/>
          <w:color w:val="222222"/>
        </w:rPr>
      </w:pPr>
      <w:r w:rsidRPr="005F0B00">
        <w:rPr>
          <w:rFonts w:cstheme="minorHAnsi"/>
          <w:b/>
          <w:bCs/>
          <w:color w:val="222222"/>
        </w:rPr>
        <w:t xml:space="preserve">CURRENT </w:t>
      </w:r>
      <w:r w:rsidR="7276AF1B" w:rsidRPr="005F0B00">
        <w:rPr>
          <w:rFonts w:cstheme="minorHAnsi"/>
          <w:b/>
          <w:bCs/>
          <w:color w:val="222222"/>
        </w:rPr>
        <w:t>EXPERIENCE</w:t>
      </w:r>
    </w:p>
    <w:p w14:paraId="0B83ED3E" w14:textId="2E886598" w:rsidR="00AA614E" w:rsidRPr="005F0B00" w:rsidRDefault="00AA614E" w:rsidP="7276AF1B">
      <w:pPr>
        <w:spacing w:after="0"/>
        <w:rPr>
          <w:rFonts w:eastAsia="Times New Roman" w:cstheme="minorHAnsi"/>
          <w:b/>
          <w:bCs/>
          <w:color w:val="222222"/>
        </w:rPr>
      </w:pPr>
      <w:r w:rsidRPr="005F0B00">
        <w:rPr>
          <w:rFonts w:cstheme="minorHAnsi"/>
          <w:b/>
          <w:bCs/>
          <w:color w:val="222222"/>
        </w:rPr>
        <w:t>01/201</w:t>
      </w:r>
      <w:r w:rsidR="006D1941">
        <w:rPr>
          <w:rFonts w:cstheme="minorHAnsi"/>
          <w:b/>
          <w:bCs/>
          <w:color w:val="222222"/>
        </w:rPr>
        <w:t>6</w:t>
      </w:r>
      <w:r w:rsidRPr="005F0B00">
        <w:rPr>
          <w:rFonts w:cstheme="minorHAnsi"/>
          <w:b/>
          <w:bCs/>
          <w:color w:val="222222"/>
        </w:rPr>
        <w:t xml:space="preserve"> to </w:t>
      </w:r>
      <w:r w:rsidR="00C653E1" w:rsidRPr="005F0B00">
        <w:rPr>
          <w:rFonts w:cstheme="minorHAnsi"/>
          <w:b/>
          <w:bCs/>
          <w:color w:val="222222"/>
        </w:rPr>
        <w:t>present –</w:t>
      </w:r>
      <w:r w:rsidRPr="005F0B00">
        <w:rPr>
          <w:rFonts w:cstheme="minorHAnsi"/>
          <w:b/>
          <w:bCs/>
          <w:color w:val="222222"/>
        </w:rPr>
        <w:t xml:space="preserve"> </w:t>
      </w:r>
      <w:r w:rsidRPr="005F0B00">
        <w:rPr>
          <w:rFonts w:eastAsia="Times New Roman" w:cstheme="minorHAnsi"/>
          <w:b/>
          <w:color w:val="222222"/>
        </w:rPr>
        <w:tab/>
      </w:r>
      <w:r w:rsidR="00D926D6" w:rsidRPr="005F0B00">
        <w:rPr>
          <w:rFonts w:cstheme="minorHAnsi"/>
          <w:b/>
          <w:bCs/>
          <w:color w:val="222222"/>
        </w:rPr>
        <w:t xml:space="preserve">PhD </w:t>
      </w:r>
      <w:r w:rsidR="00FD17C3" w:rsidRPr="00855504">
        <w:rPr>
          <w:rFonts w:cstheme="minorHAnsi"/>
          <w:b/>
          <w:bCs/>
          <w:color w:val="222222"/>
          <w:highlight w:val="yellow"/>
        </w:rPr>
        <w:t>Candidate</w:t>
      </w:r>
      <w:r w:rsidR="00D926D6" w:rsidRPr="005F0B00">
        <w:rPr>
          <w:rFonts w:cstheme="minorHAnsi"/>
          <w:b/>
          <w:bCs/>
          <w:color w:val="222222"/>
        </w:rPr>
        <w:t xml:space="preserve"> and Researcher</w:t>
      </w:r>
      <w:r w:rsidR="00CF107D" w:rsidRPr="005F0B00">
        <w:rPr>
          <w:rFonts w:cstheme="minorHAnsi"/>
          <w:b/>
          <w:bCs/>
          <w:color w:val="222222"/>
        </w:rPr>
        <w:t xml:space="preserve"> – </w:t>
      </w:r>
      <w:r w:rsidRPr="005F0B00">
        <w:rPr>
          <w:rFonts w:cstheme="minorHAnsi"/>
          <w:b/>
          <w:bCs/>
        </w:rPr>
        <w:t xml:space="preserve">University College Cork, </w:t>
      </w:r>
      <w:r w:rsidR="00A245F4" w:rsidRPr="005F0B00">
        <w:rPr>
          <w:rFonts w:cstheme="minorHAnsi"/>
          <w:b/>
          <w:bCs/>
        </w:rPr>
        <w:t>Ireland</w:t>
      </w:r>
    </w:p>
    <w:p w14:paraId="757F5317" w14:textId="30EB062D" w:rsidR="7276AF1B" w:rsidRPr="005F0B00" w:rsidRDefault="7276AF1B" w:rsidP="7276AF1B">
      <w:pPr>
        <w:jc w:val="both"/>
        <w:rPr>
          <w:rFonts w:cstheme="minorHAnsi"/>
        </w:rPr>
      </w:pPr>
      <w:r w:rsidRPr="005F0B00">
        <w:rPr>
          <w:rFonts w:cstheme="minorHAnsi"/>
        </w:rPr>
        <w:t xml:space="preserve">I work with </w:t>
      </w:r>
      <w:proofErr w:type="spellStart"/>
      <w:r w:rsidR="00034974">
        <w:rPr>
          <w:rFonts w:cstheme="minorHAnsi"/>
        </w:rPr>
        <w:t>xxxx</w:t>
      </w:r>
      <w:proofErr w:type="spellEnd"/>
      <w:r w:rsidR="00486371" w:rsidRPr="005F0B00">
        <w:rPr>
          <w:rFonts w:cstheme="minorHAnsi"/>
        </w:rPr>
        <w:t xml:space="preserve"> to create </w:t>
      </w:r>
      <w:proofErr w:type="spellStart"/>
      <w:r w:rsidR="00034974">
        <w:rPr>
          <w:rFonts w:cstheme="minorHAnsi"/>
        </w:rPr>
        <w:t>xxxx</w:t>
      </w:r>
      <w:proofErr w:type="spellEnd"/>
      <w:r w:rsidR="00486371" w:rsidRPr="005F0B00">
        <w:rPr>
          <w:rFonts w:cstheme="minorHAnsi"/>
        </w:rPr>
        <w:t xml:space="preserve"> of </w:t>
      </w:r>
      <w:proofErr w:type="spellStart"/>
      <w:r w:rsidR="00034974">
        <w:rPr>
          <w:rFonts w:cstheme="minorHAnsi"/>
        </w:rPr>
        <w:t>xxxxx</w:t>
      </w:r>
      <w:proofErr w:type="spellEnd"/>
      <w:r w:rsidR="00486371" w:rsidRPr="005F0B00">
        <w:rPr>
          <w:rFonts w:cstheme="minorHAnsi"/>
        </w:rPr>
        <w:t xml:space="preserve">. I observe, </w:t>
      </w:r>
      <w:proofErr w:type="gramStart"/>
      <w:r w:rsidR="00486371" w:rsidRPr="005F0B00">
        <w:rPr>
          <w:rFonts w:cstheme="minorHAnsi"/>
        </w:rPr>
        <w:t>identify</w:t>
      </w:r>
      <w:proofErr w:type="gramEnd"/>
      <w:r w:rsidR="00486371" w:rsidRPr="005F0B00">
        <w:rPr>
          <w:rFonts w:cstheme="minorHAnsi"/>
        </w:rPr>
        <w:t xml:space="preserve"> and interpret patterns in </w:t>
      </w:r>
      <w:r w:rsidR="00034974">
        <w:rPr>
          <w:rFonts w:cstheme="minorHAnsi"/>
        </w:rPr>
        <w:t>xxx</w:t>
      </w:r>
      <w:r w:rsidR="00486371" w:rsidRPr="005F0B00">
        <w:rPr>
          <w:rFonts w:cstheme="minorHAnsi"/>
        </w:rPr>
        <w:t xml:space="preserve"> to establish if there is </w:t>
      </w:r>
      <w:proofErr w:type="spellStart"/>
      <w:r w:rsidR="00034974">
        <w:rPr>
          <w:rFonts w:cstheme="minorHAnsi"/>
        </w:rPr>
        <w:t>xxxxx</w:t>
      </w:r>
      <w:proofErr w:type="spellEnd"/>
      <w:r w:rsidR="00486371" w:rsidRPr="005F0B00">
        <w:rPr>
          <w:rFonts w:cstheme="minorHAnsi"/>
        </w:rPr>
        <w:t xml:space="preserve">. The works requires a high level of detailed </w:t>
      </w:r>
      <w:r w:rsidR="00641AF8" w:rsidRPr="005F0B00">
        <w:rPr>
          <w:rFonts w:cstheme="minorHAnsi"/>
        </w:rPr>
        <w:t xml:space="preserve">observation and the ability to identify patterns and trends </w:t>
      </w:r>
      <w:proofErr w:type="spellStart"/>
      <w:r w:rsidR="00034974">
        <w:rPr>
          <w:rFonts w:cstheme="minorHAnsi"/>
        </w:rPr>
        <w:t>xxxxx</w:t>
      </w:r>
      <w:proofErr w:type="spellEnd"/>
      <w:r w:rsidR="00641AF8" w:rsidRPr="005F0B00">
        <w:rPr>
          <w:rFonts w:cstheme="minorHAnsi"/>
        </w:rPr>
        <w:t xml:space="preserve">. </w:t>
      </w:r>
    </w:p>
    <w:p w14:paraId="5870FC66" w14:textId="51D4F140" w:rsidR="00D40B33" w:rsidRPr="005F0B00" w:rsidRDefault="00AA614E" w:rsidP="0066593F">
      <w:pPr>
        <w:spacing w:after="0"/>
        <w:jc w:val="both"/>
        <w:rPr>
          <w:rFonts w:cstheme="minorHAnsi"/>
          <w:b/>
          <w:u w:val="single"/>
        </w:rPr>
      </w:pPr>
      <w:r w:rsidRPr="005F0B00">
        <w:rPr>
          <w:rFonts w:cstheme="minorHAnsi"/>
          <w:b/>
          <w:u w:val="single"/>
        </w:rPr>
        <w:t>Professional Competencies</w:t>
      </w:r>
    </w:p>
    <w:p w14:paraId="3607CABA" w14:textId="77777777" w:rsidR="00D058FA" w:rsidRPr="005F0B00" w:rsidRDefault="00D058FA" w:rsidP="0070216E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1C2FA4AD" w14:textId="77777777" w:rsidR="00D058FA" w:rsidRPr="005F0B00" w:rsidRDefault="00D058FA" w:rsidP="0070216E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5376C669" w14:textId="0EA67E98" w:rsidR="0070216E" w:rsidRPr="005F0B00" w:rsidRDefault="0070216E" w:rsidP="0070216E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5F0B00">
        <w:rPr>
          <w:rFonts w:eastAsia="Times New Roman" w:cstheme="minorHAnsi"/>
          <w:b/>
          <w:iCs/>
        </w:rPr>
        <w:t>Computer Skills and Data Analysis</w:t>
      </w:r>
    </w:p>
    <w:p w14:paraId="6C07E279" w14:textId="7774C971" w:rsidR="00AA614E" w:rsidRPr="004203E9" w:rsidRDefault="00B51166" w:rsidP="7276AF1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highlight w:val="yellow"/>
        </w:rPr>
      </w:pPr>
      <w:r w:rsidRPr="004203E9">
        <w:rPr>
          <w:rFonts w:cstheme="minorHAnsi"/>
          <w:highlight w:val="yellow"/>
        </w:rPr>
        <w:t>I am</w:t>
      </w:r>
      <w:r w:rsidR="00954C30" w:rsidRPr="004203E9">
        <w:rPr>
          <w:rFonts w:cstheme="minorHAnsi"/>
          <w:highlight w:val="yellow"/>
        </w:rPr>
        <w:t xml:space="preserve"> a</w:t>
      </w:r>
      <w:r w:rsidRPr="004203E9">
        <w:rPr>
          <w:rFonts w:cstheme="minorHAnsi"/>
          <w:highlight w:val="yellow"/>
        </w:rPr>
        <w:t xml:space="preserve"> proficient</w:t>
      </w:r>
      <w:r w:rsidR="7276AF1B" w:rsidRPr="004203E9">
        <w:rPr>
          <w:rFonts w:cstheme="minorHAnsi"/>
          <w:highlight w:val="yellow"/>
        </w:rPr>
        <w:t xml:space="preserve"> use</w:t>
      </w:r>
      <w:r w:rsidRPr="004203E9">
        <w:rPr>
          <w:rFonts w:cstheme="minorHAnsi"/>
          <w:highlight w:val="yellow"/>
        </w:rPr>
        <w:t>r</w:t>
      </w:r>
      <w:r w:rsidR="7276AF1B" w:rsidRPr="004203E9">
        <w:rPr>
          <w:rFonts w:cstheme="minorHAnsi"/>
          <w:highlight w:val="yellow"/>
        </w:rPr>
        <w:t xml:space="preserve"> of Microsoft Word, Excel, PowerPoint, </w:t>
      </w:r>
      <w:r w:rsidR="005E747A" w:rsidRPr="004203E9">
        <w:rPr>
          <w:rFonts w:cstheme="minorHAnsi"/>
          <w:highlight w:val="yellow"/>
        </w:rPr>
        <w:t xml:space="preserve">Adobe </w:t>
      </w:r>
      <w:proofErr w:type="gramStart"/>
      <w:r w:rsidR="005E747A" w:rsidRPr="004203E9">
        <w:rPr>
          <w:rFonts w:cstheme="minorHAnsi"/>
          <w:highlight w:val="yellow"/>
        </w:rPr>
        <w:t>Illustrator</w:t>
      </w:r>
      <w:proofErr w:type="gramEnd"/>
      <w:r w:rsidR="005E747A" w:rsidRPr="004203E9">
        <w:rPr>
          <w:rFonts w:cstheme="minorHAnsi"/>
          <w:highlight w:val="yellow"/>
        </w:rPr>
        <w:t xml:space="preserve"> </w:t>
      </w:r>
      <w:r w:rsidR="7276AF1B" w:rsidRPr="004203E9">
        <w:rPr>
          <w:rFonts w:cstheme="minorHAnsi"/>
          <w:highlight w:val="yellow"/>
        </w:rPr>
        <w:t>and other tools</w:t>
      </w:r>
      <w:r w:rsidR="7276AF1B" w:rsidRPr="004203E9">
        <w:rPr>
          <w:rFonts w:eastAsia="Times New Roman" w:cstheme="minorHAnsi"/>
          <w:highlight w:val="yellow"/>
        </w:rPr>
        <w:t>.</w:t>
      </w:r>
    </w:p>
    <w:p w14:paraId="1EACC758" w14:textId="2F53E4D2" w:rsidR="00C8643F" w:rsidRPr="005F0B00" w:rsidRDefault="00B51166" w:rsidP="00C8643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</w:rPr>
      </w:pPr>
      <w:r w:rsidRPr="005F0B00">
        <w:rPr>
          <w:rFonts w:eastAsia="Times New Roman" w:cstheme="minorHAnsi"/>
        </w:rPr>
        <w:t>I possess strong D</w:t>
      </w:r>
      <w:r w:rsidR="00C8643F" w:rsidRPr="005F0B00">
        <w:rPr>
          <w:rFonts w:eastAsia="Times New Roman" w:cstheme="minorHAnsi"/>
        </w:rPr>
        <w:t>ata Management &amp; Analysis</w:t>
      </w:r>
      <w:r w:rsidRPr="005F0B00">
        <w:rPr>
          <w:rFonts w:eastAsia="Times New Roman" w:cstheme="minorHAnsi"/>
        </w:rPr>
        <w:t xml:space="preserve"> skills having c</w:t>
      </w:r>
      <w:r w:rsidR="003F1A9B" w:rsidRPr="005F0B00">
        <w:rPr>
          <w:rFonts w:eastAsia="Times New Roman" w:cstheme="minorHAnsi"/>
        </w:rPr>
        <w:t>reated</w:t>
      </w:r>
      <w:r w:rsidR="005E747A" w:rsidRPr="005F0B00">
        <w:rPr>
          <w:rFonts w:eastAsia="Times New Roman" w:cstheme="minorHAnsi"/>
        </w:rPr>
        <w:t xml:space="preserve"> micro-detailed catalogue of data </w:t>
      </w:r>
      <w:proofErr w:type="spellStart"/>
      <w:r w:rsidR="002F694B">
        <w:rPr>
          <w:rFonts w:eastAsia="Times New Roman" w:cstheme="minorHAnsi"/>
        </w:rPr>
        <w:t>xxxxxx</w:t>
      </w:r>
      <w:proofErr w:type="spellEnd"/>
      <w:r w:rsidR="005E747A" w:rsidRPr="005F0B00">
        <w:rPr>
          <w:rFonts w:eastAsia="Times New Roman" w:cstheme="minorHAnsi"/>
        </w:rPr>
        <w:t xml:space="preserve">. I analyse the </w:t>
      </w:r>
      <w:r w:rsidR="00641AF8" w:rsidRPr="005F0B00">
        <w:rPr>
          <w:rFonts w:eastAsia="Times New Roman" w:cstheme="minorHAnsi"/>
        </w:rPr>
        <w:t>large da</w:t>
      </w:r>
      <w:r w:rsidR="005E747A" w:rsidRPr="005F0B00">
        <w:rPr>
          <w:rFonts w:eastAsia="Times New Roman" w:cstheme="minorHAnsi"/>
        </w:rPr>
        <w:t>ta</w:t>
      </w:r>
      <w:r w:rsidR="00641AF8" w:rsidRPr="005F0B00">
        <w:rPr>
          <w:rFonts w:eastAsia="Times New Roman" w:cstheme="minorHAnsi"/>
        </w:rPr>
        <w:t xml:space="preserve"> set</w:t>
      </w:r>
      <w:r w:rsidR="005E747A" w:rsidRPr="005F0B00">
        <w:rPr>
          <w:rFonts w:eastAsia="Times New Roman" w:cstheme="minorHAnsi"/>
        </w:rPr>
        <w:t xml:space="preserve"> to identify patterns in </w:t>
      </w:r>
      <w:proofErr w:type="spellStart"/>
      <w:r w:rsidR="002F694B">
        <w:rPr>
          <w:rFonts w:eastAsia="Times New Roman" w:cstheme="minorHAnsi"/>
        </w:rPr>
        <w:t>xxxx</w:t>
      </w:r>
      <w:proofErr w:type="spellEnd"/>
      <w:r w:rsidR="005E747A" w:rsidRPr="005F0B00">
        <w:rPr>
          <w:rFonts w:eastAsia="Times New Roman" w:cstheme="minorHAnsi"/>
        </w:rPr>
        <w:t xml:space="preserve"> across a </w:t>
      </w:r>
      <w:proofErr w:type="spellStart"/>
      <w:r w:rsidR="002F694B">
        <w:rPr>
          <w:rFonts w:eastAsia="Times New Roman" w:cstheme="minorHAnsi"/>
        </w:rPr>
        <w:t>xxxxx</w:t>
      </w:r>
      <w:proofErr w:type="spellEnd"/>
    </w:p>
    <w:p w14:paraId="1CE2DFC2" w14:textId="79BB75DB" w:rsidR="00D058FA" w:rsidRPr="005F0B00" w:rsidRDefault="00B51166" w:rsidP="008D32FA">
      <w:pPr>
        <w:numPr>
          <w:ilvl w:val="0"/>
          <w:numId w:val="2"/>
        </w:numPr>
        <w:tabs>
          <w:tab w:val="left" w:pos="367"/>
        </w:tabs>
        <w:spacing w:after="0" w:line="240" w:lineRule="auto"/>
        <w:rPr>
          <w:rFonts w:eastAsia="Times New Roman" w:cstheme="minorHAnsi"/>
          <w:b/>
          <w:iCs/>
        </w:rPr>
      </w:pPr>
      <w:r w:rsidRPr="005F0B00">
        <w:rPr>
          <w:rFonts w:eastAsia="Times New Roman" w:cstheme="minorHAnsi"/>
        </w:rPr>
        <w:t xml:space="preserve">I have over three years’ experience in </w:t>
      </w:r>
      <w:r w:rsidR="00ED7D50" w:rsidRPr="005F0B00">
        <w:rPr>
          <w:rFonts w:eastAsia="Times New Roman" w:cstheme="minorHAnsi"/>
        </w:rPr>
        <w:t>UCC Website management system</w:t>
      </w:r>
      <w:r w:rsidR="00641AF8" w:rsidRPr="005F0B00">
        <w:rPr>
          <w:rFonts w:eastAsia="Times New Roman" w:cstheme="minorHAnsi"/>
        </w:rPr>
        <w:t xml:space="preserve"> and Java </w:t>
      </w:r>
      <w:proofErr w:type="spellStart"/>
      <w:r w:rsidR="009245D0">
        <w:rPr>
          <w:rFonts w:eastAsia="Times New Roman" w:cstheme="minorHAnsi"/>
        </w:rPr>
        <w:t>xxxx</w:t>
      </w:r>
      <w:proofErr w:type="spellEnd"/>
      <w:r w:rsidR="00641AF8" w:rsidRPr="005F0B00">
        <w:rPr>
          <w:rFonts w:eastAsia="Times New Roman" w:cstheme="minorHAnsi"/>
        </w:rPr>
        <w:t xml:space="preserve"> system. </w:t>
      </w:r>
    </w:p>
    <w:p w14:paraId="38CB8F66" w14:textId="77777777" w:rsidR="00954C30" w:rsidRPr="005F0B00" w:rsidRDefault="00954C30" w:rsidP="00FF74B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744912AB" w14:textId="77777777" w:rsidR="00954C30" w:rsidRPr="005F0B00" w:rsidRDefault="00954C30" w:rsidP="00FF74B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61FFABB9" w14:textId="77777777" w:rsidR="00F33C38" w:rsidRPr="00F33C38" w:rsidRDefault="00F33C38" w:rsidP="00F33C38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F33C38">
        <w:rPr>
          <w:rFonts w:eastAsia="Times New Roman" w:cstheme="minorHAnsi"/>
          <w:b/>
          <w:iCs/>
        </w:rPr>
        <w:t>Project Management</w:t>
      </w:r>
    </w:p>
    <w:p w14:paraId="286BB32C" w14:textId="77777777" w:rsidR="00F33C38" w:rsidRPr="00F33C38" w:rsidRDefault="00F33C38" w:rsidP="00F33C38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F33C38">
        <w:rPr>
          <w:rFonts w:eastAsia="Times New Roman" w:cstheme="minorHAnsi"/>
          <w:bCs/>
          <w:iCs/>
        </w:rPr>
        <w:t xml:space="preserve">I have worked on and managed projects funded by </w:t>
      </w:r>
      <w:proofErr w:type="spellStart"/>
      <w:r w:rsidRPr="00F33C38">
        <w:rPr>
          <w:rFonts w:eastAsia="Times New Roman" w:cstheme="minorHAnsi"/>
          <w:bCs/>
          <w:iCs/>
        </w:rPr>
        <w:t>xxxxx</w:t>
      </w:r>
      <w:proofErr w:type="spellEnd"/>
    </w:p>
    <w:p w14:paraId="46C56617" w14:textId="77777777" w:rsidR="00F33C38" w:rsidRPr="00F33C38" w:rsidRDefault="00F33C38" w:rsidP="00F33C38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F33C38">
        <w:rPr>
          <w:rFonts w:eastAsia="Times New Roman" w:cstheme="minorHAnsi"/>
          <w:bCs/>
          <w:iCs/>
        </w:rPr>
        <w:t>I am skilled in report-writing and can deliver work packages on time and within budget.</w:t>
      </w:r>
    </w:p>
    <w:p w14:paraId="1DEA68A8" w14:textId="77777777" w:rsidR="00F33C38" w:rsidRPr="00F33C38" w:rsidRDefault="00F33C38" w:rsidP="00F33C38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F33C38">
        <w:rPr>
          <w:rFonts w:eastAsia="Times New Roman" w:cstheme="minorHAnsi"/>
          <w:bCs/>
          <w:iCs/>
        </w:rPr>
        <w:t xml:space="preserve">I can identify trends and potential risks to all projects I am involved in with experience in managing both academic and non-academic projects. </w:t>
      </w:r>
    </w:p>
    <w:p w14:paraId="44BDC8E0" w14:textId="77777777" w:rsidR="00F33C38" w:rsidRPr="00F33C38" w:rsidRDefault="00F33C38" w:rsidP="00F33C38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F33C38">
        <w:rPr>
          <w:rFonts w:eastAsia="Times New Roman" w:cstheme="minorHAnsi"/>
          <w:bCs/>
          <w:iCs/>
        </w:rPr>
        <w:t xml:space="preserve">Experience in participating in troubleshooting meetings regarding the project within the group and with collaborators and clients. </w:t>
      </w:r>
    </w:p>
    <w:p w14:paraId="73DECD02" w14:textId="4EAF9A02" w:rsidR="00F33C38" w:rsidRPr="00F33C38" w:rsidRDefault="00F33C38" w:rsidP="00F33C38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  <w:r w:rsidRPr="00F33C38">
        <w:rPr>
          <w:rFonts w:eastAsia="Times New Roman" w:cstheme="minorHAnsi"/>
          <w:bCs/>
          <w:iCs/>
        </w:rPr>
        <w:t xml:space="preserve">I can effectively </w:t>
      </w:r>
      <w:proofErr w:type="gramStart"/>
      <w:r w:rsidRPr="00F33C38">
        <w:rPr>
          <w:rFonts w:eastAsia="Times New Roman" w:cstheme="minorHAnsi"/>
          <w:bCs/>
          <w:iCs/>
        </w:rPr>
        <w:t>working</w:t>
      </w:r>
      <w:proofErr w:type="gramEnd"/>
      <w:r w:rsidRPr="00F33C38">
        <w:rPr>
          <w:rFonts w:eastAsia="Times New Roman" w:cstheme="minorHAnsi"/>
          <w:bCs/>
          <w:iCs/>
        </w:rPr>
        <w:t xml:space="preserve"> on my own initiative and excel</w:t>
      </w:r>
      <w:r w:rsidRPr="00F33C38">
        <w:rPr>
          <w:rFonts w:eastAsia="Times New Roman" w:cstheme="minorHAnsi"/>
          <w:iCs/>
        </w:rPr>
        <w:t xml:space="preserve"> </w:t>
      </w:r>
      <w:r w:rsidRPr="00F33C38">
        <w:rPr>
          <w:rFonts w:eastAsia="Times New Roman" w:cstheme="minorHAnsi"/>
          <w:bCs/>
          <w:iCs/>
        </w:rPr>
        <w:t>both independently and as part of the team.</w:t>
      </w:r>
    </w:p>
    <w:p w14:paraId="543B5FBA" w14:textId="456BABEE" w:rsidR="00F33C38" w:rsidRPr="00F33C38" w:rsidRDefault="00F33C38" w:rsidP="00F33C38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Cs/>
          <w:iCs/>
        </w:rPr>
      </w:pPr>
    </w:p>
    <w:p w14:paraId="5ED06649" w14:textId="77777777" w:rsidR="00F33C38" w:rsidRDefault="00F33C38" w:rsidP="00FF74B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3404790A" w14:textId="04D447BA" w:rsidR="00FF74B4" w:rsidRPr="005F0B00" w:rsidRDefault="00FF74B4" w:rsidP="00FF74B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5F0B00">
        <w:rPr>
          <w:rFonts w:eastAsia="Times New Roman" w:cstheme="minorHAnsi"/>
          <w:b/>
          <w:iCs/>
        </w:rPr>
        <w:t>Problem Solving</w:t>
      </w:r>
    </w:p>
    <w:p w14:paraId="4D168B9B" w14:textId="55CEAE48" w:rsidR="00B54066" w:rsidRPr="005F0B00" w:rsidRDefault="00B54066" w:rsidP="00344B10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iCs/>
        </w:rPr>
      </w:pPr>
      <w:r w:rsidRPr="005F0B00">
        <w:rPr>
          <w:rFonts w:eastAsia="Times New Roman" w:cstheme="minorHAnsi"/>
          <w:iCs/>
        </w:rPr>
        <w:t xml:space="preserve">I have </w:t>
      </w:r>
      <w:r w:rsidR="00C653E1" w:rsidRPr="005F0B00">
        <w:rPr>
          <w:rFonts w:eastAsia="Times New Roman" w:cstheme="minorHAnsi"/>
          <w:iCs/>
        </w:rPr>
        <w:t xml:space="preserve">strong </w:t>
      </w:r>
      <w:r w:rsidRPr="005F0B00">
        <w:rPr>
          <w:rFonts w:eastAsia="Times New Roman" w:cstheme="minorHAnsi"/>
          <w:iCs/>
        </w:rPr>
        <w:t xml:space="preserve">analytical </w:t>
      </w:r>
      <w:r w:rsidR="00F360BD" w:rsidRPr="005F0B00">
        <w:rPr>
          <w:rFonts w:eastAsia="Times New Roman" w:cstheme="minorHAnsi"/>
          <w:iCs/>
        </w:rPr>
        <w:t>skills</w:t>
      </w:r>
      <w:r w:rsidR="00D058FA" w:rsidRPr="005F0B00">
        <w:rPr>
          <w:rFonts w:eastAsia="Times New Roman" w:cstheme="minorHAnsi"/>
          <w:iCs/>
        </w:rPr>
        <w:t xml:space="preserve"> combined with initiative and lateral thinking</w:t>
      </w:r>
      <w:r w:rsidR="00F360BD" w:rsidRPr="005F0B00">
        <w:rPr>
          <w:rFonts w:eastAsia="Times New Roman" w:cstheme="minorHAnsi"/>
          <w:iCs/>
        </w:rPr>
        <w:t xml:space="preserve"> </w:t>
      </w:r>
      <w:r w:rsidRPr="005F0B00">
        <w:rPr>
          <w:rFonts w:eastAsia="Times New Roman" w:cstheme="minorHAnsi"/>
          <w:iCs/>
        </w:rPr>
        <w:t xml:space="preserve">which support the identification of potential issues </w:t>
      </w:r>
      <w:r w:rsidR="00D058FA" w:rsidRPr="005F0B00">
        <w:rPr>
          <w:rFonts w:eastAsia="Times New Roman" w:cstheme="minorHAnsi"/>
          <w:iCs/>
        </w:rPr>
        <w:t>in any project I am involved in</w:t>
      </w:r>
      <w:r w:rsidR="00F360BD" w:rsidRPr="005F0B00">
        <w:rPr>
          <w:rFonts w:eastAsia="Times New Roman" w:cstheme="minorHAnsi"/>
          <w:iCs/>
        </w:rPr>
        <w:t xml:space="preserve">.  This enables </w:t>
      </w:r>
      <w:r w:rsidR="00D058FA" w:rsidRPr="005F0B00">
        <w:rPr>
          <w:rFonts w:eastAsia="Times New Roman" w:cstheme="minorHAnsi"/>
          <w:iCs/>
        </w:rPr>
        <w:t>the</w:t>
      </w:r>
      <w:r w:rsidRPr="005F0B00">
        <w:rPr>
          <w:rFonts w:eastAsia="Times New Roman" w:cstheme="minorHAnsi"/>
          <w:iCs/>
        </w:rPr>
        <w:t xml:space="preserve"> </w:t>
      </w:r>
      <w:r w:rsidR="00D058FA" w:rsidRPr="005F0B00">
        <w:rPr>
          <w:rFonts w:eastAsia="Times New Roman" w:cstheme="minorHAnsi"/>
          <w:iCs/>
        </w:rPr>
        <w:t xml:space="preserve">provision of </w:t>
      </w:r>
      <w:r w:rsidRPr="005F0B00">
        <w:rPr>
          <w:rFonts w:eastAsia="Times New Roman" w:cstheme="minorHAnsi"/>
          <w:iCs/>
        </w:rPr>
        <w:t xml:space="preserve">efficient solutions </w:t>
      </w:r>
      <w:r w:rsidR="00D058FA" w:rsidRPr="005F0B00">
        <w:rPr>
          <w:rFonts w:eastAsia="Times New Roman" w:cstheme="minorHAnsi"/>
          <w:iCs/>
        </w:rPr>
        <w:t>to difficult problems</w:t>
      </w:r>
      <w:r w:rsidRPr="005F0B00">
        <w:rPr>
          <w:rFonts w:eastAsia="Times New Roman" w:cstheme="minorHAnsi"/>
          <w:iCs/>
        </w:rPr>
        <w:t>.</w:t>
      </w:r>
    </w:p>
    <w:p w14:paraId="7085DD22" w14:textId="16921CC8" w:rsidR="00D058FA" w:rsidRPr="005F0B00" w:rsidRDefault="00FE24D7" w:rsidP="00D058FA">
      <w:pPr>
        <w:pStyle w:val="ListParagraph"/>
        <w:numPr>
          <w:ilvl w:val="0"/>
          <w:numId w:val="2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  <w:r w:rsidRPr="005F0B00">
        <w:rPr>
          <w:rFonts w:eastAsia="Times New Roman" w:cstheme="minorHAnsi"/>
          <w:color w:val="000000"/>
        </w:rPr>
        <w:lastRenderedPageBreak/>
        <w:t xml:space="preserve">I </w:t>
      </w:r>
      <w:proofErr w:type="gramStart"/>
      <w:r w:rsidRPr="005F0B00">
        <w:rPr>
          <w:rFonts w:eastAsia="Times New Roman" w:cstheme="minorHAnsi"/>
          <w:color w:val="000000"/>
        </w:rPr>
        <w:t>am able to</w:t>
      </w:r>
      <w:proofErr w:type="gramEnd"/>
      <w:r w:rsidRPr="005F0B00">
        <w:rPr>
          <w:rFonts w:eastAsia="Times New Roman" w:cstheme="minorHAnsi"/>
          <w:color w:val="000000"/>
        </w:rPr>
        <w:t xml:space="preserve"> </w:t>
      </w:r>
      <w:r w:rsidRPr="005F0B00">
        <w:rPr>
          <w:rFonts w:cstheme="minorHAnsi"/>
        </w:rPr>
        <w:t>i</w:t>
      </w:r>
      <w:r w:rsidR="001D55E9" w:rsidRPr="005F0B00">
        <w:rPr>
          <w:rFonts w:cstheme="minorHAnsi"/>
        </w:rPr>
        <w:t>dentif</w:t>
      </w:r>
      <w:r w:rsidRPr="005F0B00">
        <w:rPr>
          <w:rFonts w:cstheme="minorHAnsi"/>
        </w:rPr>
        <w:t>y</w:t>
      </w:r>
      <w:r w:rsidR="001D55E9" w:rsidRPr="005F0B00">
        <w:rPr>
          <w:rFonts w:cstheme="minorHAnsi"/>
        </w:rPr>
        <w:t xml:space="preserve"> gaps in information and independently engage in tasks requiring interpretation of complex and often vague sets of information. </w:t>
      </w:r>
    </w:p>
    <w:p w14:paraId="2B7EAEE1" w14:textId="77777777" w:rsidR="00D058FA" w:rsidRPr="005F0B00" w:rsidRDefault="00D058FA" w:rsidP="00D058FA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b/>
          <w:iCs/>
        </w:rPr>
      </w:pPr>
    </w:p>
    <w:p w14:paraId="1A8310DE" w14:textId="77777777" w:rsidR="00BC1C4D" w:rsidRPr="005F0B00" w:rsidRDefault="00BC1C4D" w:rsidP="008D32FA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eastAsia="Times New Roman" w:cstheme="minorHAnsi"/>
          <w:b/>
          <w:iCs/>
        </w:rPr>
      </w:pPr>
    </w:p>
    <w:p w14:paraId="52043D05" w14:textId="599B4D5A" w:rsidR="0066593F" w:rsidRPr="005F0B00" w:rsidRDefault="0066593F" w:rsidP="00C8643F">
      <w:pPr>
        <w:spacing w:after="0"/>
        <w:rPr>
          <w:rFonts w:eastAsia="Times New Roman" w:cstheme="minorHAnsi"/>
        </w:rPr>
      </w:pPr>
      <w:r w:rsidRPr="005F0B00">
        <w:rPr>
          <w:rFonts w:eastAsia="Times New Roman" w:cstheme="minorHAnsi"/>
          <w:b/>
          <w:iCs/>
        </w:rPr>
        <w:t>Communication Skills</w:t>
      </w:r>
      <w:r w:rsidR="00AE40EE" w:rsidRPr="005F0B00">
        <w:rPr>
          <w:rFonts w:eastAsia="Times New Roman" w:cstheme="minorHAnsi"/>
          <w:b/>
          <w:iCs/>
        </w:rPr>
        <w:t xml:space="preserve"> </w:t>
      </w:r>
      <w:r w:rsidR="005F7654" w:rsidRPr="005F0B00">
        <w:rPr>
          <w:rFonts w:eastAsia="Times New Roman" w:cstheme="minorHAnsi"/>
          <w:b/>
          <w:iCs/>
        </w:rPr>
        <w:t xml:space="preserve"> </w:t>
      </w:r>
    </w:p>
    <w:p w14:paraId="56ACE955" w14:textId="34501A2F" w:rsidR="7276AF1B" w:rsidRPr="005F0B00" w:rsidRDefault="00B51166" w:rsidP="00C8643F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5F0B00">
        <w:rPr>
          <w:rFonts w:cstheme="minorHAnsi"/>
        </w:rPr>
        <w:t>Articulate, and skilled in providing o</w:t>
      </w:r>
      <w:r w:rsidR="7276AF1B" w:rsidRPr="005F0B00">
        <w:rPr>
          <w:rFonts w:cstheme="minorHAnsi"/>
        </w:rPr>
        <w:t>ral presentations of results with collaborators</w:t>
      </w:r>
      <w:r w:rsidR="7276AF1B" w:rsidRPr="005F0B00">
        <w:rPr>
          <w:rFonts w:eastAsia="Times New Roman" w:cstheme="minorHAnsi"/>
        </w:rPr>
        <w:t xml:space="preserve">, </w:t>
      </w:r>
      <w:r w:rsidR="7276AF1B" w:rsidRPr="005F0B00">
        <w:rPr>
          <w:rFonts w:cstheme="minorHAnsi"/>
        </w:rPr>
        <w:t>industry partners and clients</w:t>
      </w:r>
      <w:r w:rsidRPr="005F0B00">
        <w:rPr>
          <w:rFonts w:eastAsia="Times New Roman" w:cstheme="minorHAnsi"/>
        </w:rPr>
        <w:t xml:space="preserve">. </w:t>
      </w:r>
    </w:p>
    <w:p w14:paraId="7DD03133" w14:textId="4C22B08D" w:rsidR="0066593F" w:rsidRPr="005F0B00" w:rsidRDefault="00954C30" w:rsidP="00C8643F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</w:rPr>
      </w:pPr>
      <w:r w:rsidRPr="005F0B00">
        <w:rPr>
          <w:rFonts w:eastAsia="Times New Roman" w:cstheme="minorHAnsi"/>
          <w:iCs/>
        </w:rPr>
        <w:t>I create and maintain</w:t>
      </w:r>
      <w:r w:rsidRPr="005F0B00">
        <w:rPr>
          <w:rFonts w:cstheme="minorHAnsi"/>
        </w:rPr>
        <w:t xml:space="preserve"> p</w:t>
      </w:r>
      <w:r w:rsidR="7276AF1B" w:rsidRPr="005F0B00">
        <w:rPr>
          <w:rFonts w:cstheme="minorHAnsi"/>
        </w:rPr>
        <w:t>roductive relationship</w:t>
      </w:r>
      <w:r w:rsidR="003F1A9B" w:rsidRPr="005F0B00">
        <w:rPr>
          <w:rFonts w:cstheme="minorHAnsi"/>
        </w:rPr>
        <w:t>s</w:t>
      </w:r>
      <w:r w:rsidR="7276AF1B" w:rsidRPr="005F0B00">
        <w:rPr>
          <w:rFonts w:cstheme="minorHAnsi"/>
        </w:rPr>
        <w:t xml:space="preserve"> with collaborating group</w:t>
      </w:r>
      <w:r w:rsidRPr="005F0B00">
        <w:rPr>
          <w:rFonts w:eastAsia="Times New Roman" w:cstheme="minorHAnsi"/>
        </w:rPr>
        <w:t xml:space="preserve">s, </w:t>
      </w:r>
      <w:proofErr w:type="gramStart"/>
      <w:r w:rsidRPr="005F0B00">
        <w:rPr>
          <w:rFonts w:eastAsia="Times New Roman" w:cstheme="minorHAnsi"/>
        </w:rPr>
        <w:t>students</w:t>
      </w:r>
      <w:proofErr w:type="gramEnd"/>
      <w:r w:rsidRPr="005F0B00">
        <w:rPr>
          <w:rFonts w:eastAsia="Times New Roman" w:cstheme="minorHAnsi"/>
        </w:rPr>
        <w:t xml:space="preserve"> and clients. </w:t>
      </w:r>
    </w:p>
    <w:p w14:paraId="7F73ED62" w14:textId="67678BDB" w:rsidR="007E2523" w:rsidRPr="005F0B00" w:rsidRDefault="00954C30" w:rsidP="00C8643F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iCs/>
        </w:rPr>
      </w:pPr>
      <w:r w:rsidRPr="005F0B00">
        <w:rPr>
          <w:rFonts w:eastAsia="Times New Roman" w:cstheme="minorHAnsi"/>
          <w:iCs/>
        </w:rPr>
        <w:t>I have experience in p</w:t>
      </w:r>
      <w:r w:rsidR="007E2523" w:rsidRPr="005F0B00">
        <w:rPr>
          <w:rFonts w:eastAsia="Times New Roman" w:cstheme="minorHAnsi"/>
          <w:iCs/>
        </w:rPr>
        <w:t xml:space="preserve">ersuading and negotiating with </w:t>
      </w:r>
      <w:r w:rsidR="00486371" w:rsidRPr="005F0B00">
        <w:rPr>
          <w:rFonts w:eastAsia="Times New Roman" w:cstheme="minorHAnsi"/>
          <w:iCs/>
        </w:rPr>
        <w:t xml:space="preserve">clients and those </w:t>
      </w:r>
      <w:r w:rsidR="007E2523" w:rsidRPr="005F0B00">
        <w:rPr>
          <w:rFonts w:eastAsia="Times New Roman" w:cstheme="minorHAnsi"/>
          <w:iCs/>
        </w:rPr>
        <w:t>we desire to collaborate</w:t>
      </w:r>
      <w:r w:rsidR="00486371" w:rsidRPr="005F0B00">
        <w:rPr>
          <w:rFonts w:eastAsia="Times New Roman" w:cstheme="minorHAnsi"/>
          <w:iCs/>
        </w:rPr>
        <w:t xml:space="preserve"> with</w:t>
      </w:r>
      <w:r w:rsidR="007E2523" w:rsidRPr="005F0B00">
        <w:rPr>
          <w:rFonts w:eastAsia="Times New Roman" w:cstheme="minorHAnsi"/>
          <w:iCs/>
        </w:rPr>
        <w:t xml:space="preserve"> in new initiatives.</w:t>
      </w:r>
    </w:p>
    <w:p w14:paraId="48EE13A9" w14:textId="77777777" w:rsidR="008C37A5" w:rsidRDefault="008C37A5" w:rsidP="008A5469">
      <w:pPr>
        <w:spacing w:after="0"/>
        <w:jc w:val="both"/>
        <w:rPr>
          <w:rFonts w:cstheme="minorHAnsi"/>
          <w:b/>
        </w:rPr>
      </w:pPr>
    </w:p>
    <w:p w14:paraId="65CBE20A" w14:textId="47904E5A" w:rsidR="00F37D64" w:rsidRPr="005F0B00" w:rsidRDefault="00FC3AEB" w:rsidP="008A5469">
      <w:pPr>
        <w:spacing w:after="0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Leadership potential </w:t>
      </w:r>
      <w:r w:rsidR="00F37D64" w:rsidRPr="005F0B00">
        <w:rPr>
          <w:rFonts w:cstheme="minorHAnsi"/>
          <w:b/>
        </w:rPr>
        <w:t xml:space="preserve">and </w:t>
      </w:r>
      <w:r>
        <w:rPr>
          <w:rFonts w:cstheme="minorHAnsi"/>
          <w:b/>
        </w:rPr>
        <w:t>Talent Development</w:t>
      </w:r>
      <w:r w:rsidR="00FD2835" w:rsidRPr="005F0B00">
        <w:rPr>
          <w:rFonts w:cstheme="minorHAnsi"/>
          <w:b/>
        </w:rPr>
        <w:t xml:space="preserve"> </w:t>
      </w:r>
    </w:p>
    <w:p w14:paraId="6F084D18" w14:textId="096A751D" w:rsidR="00B54066" w:rsidRPr="005F0B00" w:rsidRDefault="00954C30" w:rsidP="7276AF1B">
      <w:pPr>
        <w:numPr>
          <w:ilvl w:val="0"/>
          <w:numId w:val="12"/>
        </w:numPr>
        <w:spacing w:after="0"/>
        <w:jc w:val="both"/>
        <w:rPr>
          <w:rFonts w:eastAsia="Times New Roman" w:cstheme="minorHAnsi"/>
        </w:rPr>
      </w:pPr>
      <w:r w:rsidRPr="005F0B00">
        <w:rPr>
          <w:rFonts w:cstheme="minorHAnsi"/>
        </w:rPr>
        <w:t>Over four years’ experience in t</w:t>
      </w:r>
      <w:r w:rsidR="7276AF1B" w:rsidRPr="005F0B00">
        <w:rPr>
          <w:rFonts w:cstheme="minorHAnsi"/>
        </w:rPr>
        <w:t>rain</w:t>
      </w:r>
      <w:r w:rsidRPr="005F0B00">
        <w:rPr>
          <w:rFonts w:cstheme="minorHAnsi"/>
        </w:rPr>
        <w:t>ing</w:t>
      </w:r>
      <w:r w:rsidR="7276AF1B" w:rsidRPr="005F0B00">
        <w:rPr>
          <w:rFonts w:cstheme="minorHAnsi"/>
        </w:rPr>
        <w:t xml:space="preserve"> </w:t>
      </w:r>
      <w:r w:rsidR="000B0BA5" w:rsidRPr="005F0B00">
        <w:rPr>
          <w:rFonts w:cstheme="minorHAnsi"/>
        </w:rPr>
        <w:t xml:space="preserve">and </w:t>
      </w:r>
      <w:r w:rsidR="7276AF1B" w:rsidRPr="005F0B00">
        <w:rPr>
          <w:rFonts w:cstheme="minorHAnsi"/>
        </w:rPr>
        <w:t>mentor</w:t>
      </w:r>
      <w:r w:rsidRPr="005F0B00">
        <w:rPr>
          <w:rFonts w:cstheme="minorHAnsi"/>
        </w:rPr>
        <w:t>ing</w:t>
      </w:r>
      <w:r w:rsidR="7276AF1B" w:rsidRPr="005F0B00">
        <w:rPr>
          <w:rFonts w:cstheme="minorHAnsi"/>
        </w:rPr>
        <w:t xml:space="preserve"> students</w:t>
      </w:r>
      <w:r w:rsidR="00641AF8" w:rsidRPr="005F0B00">
        <w:rPr>
          <w:rFonts w:cstheme="minorHAnsi"/>
        </w:rPr>
        <w:t xml:space="preserve"> and</w:t>
      </w:r>
      <w:r w:rsidR="003F1A9B" w:rsidRPr="005F0B00">
        <w:rPr>
          <w:rFonts w:cstheme="minorHAnsi"/>
        </w:rPr>
        <w:t xml:space="preserve"> I am skilled in </w:t>
      </w:r>
      <w:r w:rsidR="00641AF8" w:rsidRPr="005F0B00">
        <w:rPr>
          <w:rFonts w:cstheme="minorHAnsi"/>
        </w:rPr>
        <w:t>p</w:t>
      </w:r>
      <w:r w:rsidR="003F1A9B" w:rsidRPr="005F0B00">
        <w:rPr>
          <w:rFonts w:cstheme="minorHAnsi"/>
        </w:rPr>
        <w:t xml:space="preserve">roviding </w:t>
      </w:r>
      <w:r w:rsidR="00641AF8" w:rsidRPr="005F0B00">
        <w:rPr>
          <w:rFonts w:cstheme="minorHAnsi"/>
        </w:rPr>
        <w:t xml:space="preserve">constructive feedback. </w:t>
      </w:r>
    </w:p>
    <w:p w14:paraId="4F57E639" w14:textId="5B0A9DF9" w:rsidR="00954C30" w:rsidRPr="005F0B00" w:rsidRDefault="00954C30" w:rsidP="7276AF1B">
      <w:pPr>
        <w:numPr>
          <w:ilvl w:val="0"/>
          <w:numId w:val="12"/>
        </w:numPr>
        <w:spacing w:after="0"/>
        <w:jc w:val="both"/>
        <w:rPr>
          <w:rFonts w:eastAsia="Times New Roman" w:cstheme="minorHAnsi"/>
        </w:rPr>
      </w:pPr>
      <w:r w:rsidRPr="005F0B00">
        <w:rPr>
          <w:rFonts w:cstheme="minorHAnsi"/>
        </w:rPr>
        <w:t xml:space="preserve">I am reliable and have experience in </w:t>
      </w:r>
      <w:proofErr w:type="gramStart"/>
      <w:r w:rsidRPr="005F0B00">
        <w:rPr>
          <w:rFonts w:cstheme="minorHAnsi"/>
        </w:rPr>
        <w:t>p</w:t>
      </w:r>
      <w:r w:rsidR="7276AF1B" w:rsidRPr="005F0B00">
        <w:rPr>
          <w:rFonts w:cstheme="minorHAnsi"/>
        </w:rPr>
        <w:t>rovid</w:t>
      </w:r>
      <w:r w:rsidRPr="005F0B00">
        <w:rPr>
          <w:rFonts w:cstheme="minorHAnsi"/>
        </w:rPr>
        <w:t>ing</w:t>
      </w:r>
      <w:r w:rsidR="7276AF1B" w:rsidRPr="005F0B00">
        <w:rPr>
          <w:rFonts w:cstheme="minorHAnsi"/>
        </w:rPr>
        <w:t xml:space="preserve"> assistance to</w:t>
      </w:r>
      <w:proofErr w:type="gramEnd"/>
      <w:r w:rsidR="7276AF1B" w:rsidRPr="005F0B00">
        <w:rPr>
          <w:rFonts w:cstheme="minorHAnsi"/>
        </w:rPr>
        <w:t xml:space="preserve"> students</w:t>
      </w:r>
      <w:r w:rsidRPr="005F0B00">
        <w:rPr>
          <w:rFonts w:cstheme="minorHAnsi"/>
        </w:rPr>
        <w:t xml:space="preserve">, </w:t>
      </w:r>
      <w:r w:rsidR="7276AF1B" w:rsidRPr="005F0B00">
        <w:rPr>
          <w:rFonts w:cstheme="minorHAnsi"/>
        </w:rPr>
        <w:t>colleagues</w:t>
      </w:r>
      <w:r w:rsidR="003F1A9B" w:rsidRPr="005F0B00">
        <w:rPr>
          <w:rFonts w:cstheme="minorHAnsi"/>
        </w:rPr>
        <w:t xml:space="preserve"> and clients. </w:t>
      </w:r>
    </w:p>
    <w:p w14:paraId="7A658979" w14:textId="77777777" w:rsidR="00954C30" w:rsidRPr="005F0B00" w:rsidRDefault="00954C30" w:rsidP="00547177">
      <w:pPr>
        <w:spacing w:after="0"/>
        <w:jc w:val="both"/>
        <w:rPr>
          <w:rFonts w:cstheme="minorHAnsi"/>
          <w:b/>
          <w:bCs/>
        </w:rPr>
      </w:pPr>
    </w:p>
    <w:p w14:paraId="094593CD" w14:textId="3EDDDBFE" w:rsidR="00547177" w:rsidRPr="005F0B00" w:rsidRDefault="00547177" w:rsidP="00547177">
      <w:pPr>
        <w:spacing w:after="0"/>
        <w:jc w:val="both"/>
        <w:rPr>
          <w:rFonts w:cstheme="minorHAnsi"/>
          <w:b/>
          <w:bCs/>
        </w:rPr>
      </w:pPr>
      <w:r w:rsidRPr="005F0B00">
        <w:rPr>
          <w:rFonts w:cstheme="minorHAnsi"/>
          <w:b/>
          <w:bCs/>
        </w:rPr>
        <w:t>PREVIOUS WORK EXPERIENCE</w:t>
      </w:r>
    </w:p>
    <w:p w14:paraId="60DAD554" w14:textId="335ED8D5" w:rsidR="00547177" w:rsidRPr="005F0B00" w:rsidRDefault="00547177" w:rsidP="00AE25EF">
      <w:pPr>
        <w:spacing w:after="0"/>
        <w:jc w:val="both"/>
        <w:rPr>
          <w:rFonts w:cstheme="minorHAnsi"/>
          <w:b/>
        </w:rPr>
      </w:pPr>
      <w:r w:rsidRPr="005F0B00">
        <w:rPr>
          <w:rFonts w:cstheme="minorHAnsi"/>
          <w:b/>
        </w:rPr>
        <w:t>Date</w:t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  <w:t>Title</w:t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ab/>
      </w:r>
      <w:r w:rsidR="00641AF8" w:rsidRPr="005F0B00">
        <w:rPr>
          <w:rFonts w:cstheme="minorHAnsi"/>
          <w:b/>
        </w:rPr>
        <w:t xml:space="preserve">   </w:t>
      </w:r>
      <w:r w:rsidR="00A42C15" w:rsidRPr="005F0B00">
        <w:rPr>
          <w:rFonts w:cstheme="minorHAnsi"/>
          <w:b/>
        </w:rPr>
        <w:tab/>
      </w:r>
      <w:r w:rsidRPr="005F0B00">
        <w:rPr>
          <w:rFonts w:cstheme="minorHAnsi"/>
          <w:b/>
        </w:rPr>
        <w:t>Company</w:t>
      </w:r>
    </w:p>
    <w:p w14:paraId="60A0861B" w14:textId="67196A23" w:rsidR="00547177" w:rsidRPr="005F0B00" w:rsidRDefault="00A86EEB" w:rsidP="008D32FA">
      <w:pPr>
        <w:spacing w:after="0" w:line="36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XXX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XXX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proofErr w:type="spellStart"/>
      <w:r>
        <w:rPr>
          <w:rFonts w:cstheme="minorHAnsi"/>
          <w:b/>
        </w:rPr>
        <w:t>XXX</w:t>
      </w:r>
      <w:proofErr w:type="spellEnd"/>
    </w:p>
    <w:p w14:paraId="64C51ED7" w14:textId="77777777" w:rsidR="00954C30" w:rsidRPr="005F0B00" w:rsidRDefault="00954C30" w:rsidP="00AE25EF">
      <w:pPr>
        <w:spacing w:after="0"/>
        <w:jc w:val="both"/>
        <w:rPr>
          <w:rFonts w:cstheme="minorHAnsi"/>
          <w:b/>
        </w:rPr>
      </w:pPr>
    </w:p>
    <w:p w14:paraId="44B761FA" w14:textId="77777777" w:rsidR="00E02BF8" w:rsidRDefault="00E02BF8" w:rsidP="00AE25EF">
      <w:pPr>
        <w:spacing w:after="0"/>
        <w:jc w:val="both"/>
        <w:rPr>
          <w:rFonts w:cstheme="minorHAnsi"/>
          <w:b/>
        </w:rPr>
      </w:pPr>
    </w:p>
    <w:p w14:paraId="2BBCC8DC" w14:textId="77777777" w:rsidR="00E02BF8" w:rsidRDefault="00E02BF8" w:rsidP="00AE25EF">
      <w:pPr>
        <w:spacing w:after="0"/>
        <w:jc w:val="both"/>
        <w:rPr>
          <w:rFonts w:cstheme="minorHAnsi"/>
          <w:b/>
        </w:rPr>
      </w:pPr>
    </w:p>
    <w:p w14:paraId="65788E93" w14:textId="4A3699F3" w:rsidR="00AE25EF" w:rsidRPr="005F0B00" w:rsidRDefault="005F7654" w:rsidP="00AE25EF">
      <w:pPr>
        <w:spacing w:after="0"/>
        <w:jc w:val="both"/>
        <w:rPr>
          <w:rFonts w:cstheme="minorHAnsi"/>
          <w:b/>
        </w:rPr>
      </w:pPr>
      <w:r w:rsidRPr="005F0B00">
        <w:rPr>
          <w:rFonts w:cstheme="minorHAnsi"/>
          <w:b/>
        </w:rPr>
        <w:t>Personal Interests and Achievements</w:t>
      </w:r>
    </w:p>
    <w:p w14:paraId="26A19945" w14:textId="68942D47" w:rsidR="007A4FEA" w:rsidRPr="005F0B00" w:rsidRDefault="007A4FEA" w:rsidP="007A4FEA">
      <w:pPr>
        <w:pStyle w:val="ListParagraph"/>
        <w:numPr>
          <w:ilvl w:val="0"/>
          <w:numId w:val="37"/>
        </w:numPr>
        <w:spacing w:after="0"/>
        <w:jc w:val="both"/>
        <w:rPr>
          <w:rFonts w:cstheme="minorHAnsi"/>
          <w:lang w:val="en-IE"/>
        </w:rPr>
      </w:pPr>
      <w:r w:rsidRPr="005F0B00">
        <w:rPr>
          <w:rFonts w:cstheme="minorHAnsi"/>
          <w:lang w:val="en-IE"/>
        </w:rPr>
        <w:t xml:space="preserve">Very interested in </w:t>
      </w:r>
      <w:r w:rsidR="00A86EEB">
        <w:rPr>
          <w:rFonts w:cstheme="minorHAnsi"/>
          <w:lang w:val="en-IE"/>
        </w:rPr>
        <w:t>xxx</w:t>
      </w:r>
      <w:r w:rsidRPr="005F0B00">
        <w:rPr>
          <w:rFonts w:cstheme="minorHAnsi"/>
          <w:lang w:val="en-IE"/>
        </w:rPr>
        <w:t>.</w:t>
      </w:r>
    </w:p>
    <w:p w14:paraId="581A36D5" w14:textId="125DFFE1" w:rsidR="007A4FEA" w:rsidRPr="005F0B00" w:rsidRDefault="00A86EEB" w:rsidP="007A4FEA">
      <w:pPr>
        <w:pStyle w:val="ListParagraph"/>
        <w:numPr>
          <w:ilvl w:val="0"/>
          <w:numId w:val="37"/>
        </w:numPr>
        <w:spacing w:after="0"/>
        <w:jc w:val="both"/>
        <w:rPr>
          <w:rFonts w:cstheme="minorHAnsi"/>
          <w:lang w:val="en-IE"/>
        </w:rPr>
      </w:pPr>
      <w:proofErr w:type="spellStart"/>
      <w:r>
        <w:rPr>
          <w:rFonts w:cstheme="minorHAnsi"/>
          <w:lang w:val="en-IE"/>
        </w:rPr>
        <w:t>xxxx</w:t>
      </w:r>
      <w:proofErr w:type="spellEnd"/>
      <w:r w:rsidR="009D1427" w:rsidRPr="005F0B00">
        <w:rPr>
          <w:rFonts w:cstheme="minorHAnsi"/>
          <w:lang w:val="en-IE"/>
        </w:rPr>
        <w:t xml:space="preserve">. </w:t>
      </w:r>
      <w:r w:rsidR="003C2AD3">
        <w:rPr>
          <w:rFonts w:cstheme="minorHAnsi"/>
          <w:lang w:val="en-IE"/>
        </w:rPr>
        <w:t>Volunteering Sports etc</w:t>
      </w:r>
    </w:p>
    <w:p w14:paraId="3E3FF11B" w14:textId="77777777" w:rsidR="007A4FEA" w:rsidRPr="005F0B00" w:rsidRDefault="007A4FEA" w:rsidP="00AE25EF">
      <w:pPr>
        <w:spacing w:after="0"/>
        <w:jc w:val="both"/>
        <w:rPr>
          <w:rFonts w:cstheme="minorHAnsi"/>
          <w:b/>
        </w:rPr>
      </w:pPr>
    </w:p>
    <w:p w14:paraId="7AF0511E" w14:textId="0258319F" w:rsidR="00C8643F" w:rsidRPr="005F0B00" w:rsidRDefault="00561795">
      <w:pPr>
        <w:spacing w:after="0"/>
        <w:jc w:val="center"/>
        <w:rPr>
          <w:rFonts w:cstheme="minorHAnsi"/>
          <w:b/>
          <w:i/>
        </w:rPr>
      </w:pPr>
      <w:r w:rsidRPr="005F0B00">
        <w:rPr>
          <w:rFonts w:cstheme="minorHAnsi"/>
          <w:b/>
          <w:i/>
        </w:rPr>
        <w:t xml:space="preserve">References </w:t>
      </w:r>
      <w:r w:rsidR="009E38F4" w:rsidRPr="005F0B00">
        <w:rPr>
          <w:rFonts w:cstheme="minorHAnsi"/>
          <w:b/>
          <w:i/>
        </w:rPr>
        <w:t>a</w:t>
      </w:r>
      <w:r w:rsidRPr="005F0B00">
        <w:rPr>
          <w:rFonts w:cstheme="minorHAnsi"/>
          <w:b/>
          <w:i/>
        </w:rPr>
        <w:t xml:space="preserve">vailable upon </w:t>
      </w:r>
      <w:r w:rsidR="009E38F4" w:rsidRPr="005F0B00">
        <w:rPr>
          <w:rFonts w:cstheme="minorHAnsi"/>
          <w:b/>
          <w:i/>
        </w:rPr>
        <w:t>r</w:t>
      </w:r>
      <w:r w:rsidRPr="005F0B00">
        <w:rPr>
          <w:rFonts w:cstheme="minorHAnsi"/>
          <w:b/>
          <w:i/>
        </w:rPr>
        <w:t>equest</w:t>
      </w:r>
    </w:p>
    <w:sectPr w:rsidR="00C8643F" w:rsidRPr="005F0B00" w:rsidSect="004C43BB">
      <w:headerReference w:type="even" r:id="rId11"/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A34A0" w14:textId="77777777" w:rsidR="005741AB" w:rsidRDefault="005741AB" w:rsidP="00F71897">
      <w:pPr>
        <w:spacing w:after="0" w:line="240" w:lineRule="auto"/>
      </w:pPr>
      <w:r>
        <w:separator/>
      </w:r>
    </w:p>
  </w:endnote>
  <w:endnote w:type="continuationSeparator" w:id="0">
    <w:p w14:paraId="63D8F936" w14:textId="77777777" w:rsidR="005741AB" w:rsidRDefault="005741AB" w:rsidP="00F71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4AA8D" w14:textId="77777777" w:rsidR="005741AB" w:rsidRDefault="005741AB" w:rsidP="00F71897">
      <w:pPr>
        <w:spacing w:after="0" w:line="240" w:lineRule="auto"/>
      </w:pPr>
      <w:r>
        <w:separator/>
      </w:r>
    </w:p>
  </w:footnote>
  <w:footnote w:type="continuationSeparator" w:id="0">
    <w:p w14:paraId="1DB7D550" w14:textId="77777777" w:rsidR="005741AB" w:rsidRDefault="005741AB" w:rsidP="00F71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CF123" w14:textId="430B7D92" w:rsidR="00F71897" w:rsidRPr="00ED7D50" w:rsidRDefault="00C2146F" w:rsidP="00D926D6">
    <w:pPr>
      <w:pStyle w:val="HeaderLeft"/>
      <w:pBdr>
        <w:bottom w:val="dashed" w:sz="4" w:space="0" w:color="7F7F7F" w:themeColor="text1" w:themeTint="80"/>
      </w:pBdr>
      <w:jc w:val="right"/>
      <w:rPr>
        <w:color w:val="auto"/>
        <w:lang w:val="es-ES"/>
      </w:rPr>
    </w:pPr>
    <w:r>
      <w:rPr>
        <w:color w:val="auto"/>
        <w:lang w:val="en-US"/>
      </w:rPr>
      <w:t>Name</w:t>
    </w:r>
    <w:r w:rsidR="00AA614E" w:rsidRPr="00ED7D50">
      <w:rPr>
        <w:color w:val="auto"/>
        <w:lang w:val="es-ES"/>
      </w:rPr>
      <w:t>, CV Page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55FB3" w14:textId="68C48F80" w:rsidR="00C8643F" w:rsidRPr="00ED7D50" w:rsidRDefault="00E36C38" w:rsidP="00C8643F">
    <w:pPr>
      <w:pStyle w:val="HeaderLeft"/>
      <w:pBdr>
        <w:bottom w:val="dashed" w:sz="4" w:space="0" w:color="7F7F7F" w:themeColor="text1" w:themeTint="80"/>
      </w:pBdr>
      <w:jc w:val="right"/>
      <w:rPr>
        <w:color w:val="auto"/>
        <w:lang w:val="es-ES"/>
      </w:rPr>
    </w:pPr>
    <w:proofErr w:type="spellStart"/>
    <w:r>
      <w:rPr>
        <w:color w:val="auto"/>
        <w:lang w:val="es-ES"/>
      </w:rPr>
      <w:t>Name</w:t>
    </w:r>
    <w:proofErr w:type="spellEnd"/>
    <w:r w:rsidR="004C43BB" w:rsidRPr="00ED7D50">
      <w:rPr>
        <w:color w:val="auto"/>
        <w:lang w:val="es-ES"/>
      </w:rPr>
      <w:t xml:space="preserve">, CV Page </w:t>
    </w:r>
    <w:r w:rsidR="009A4FA9" w:rsidRPr="00ED7D50">
      <w:rPr>
        <w:color w:val="auto"/>
        <w:lang w:val="es-ES"/>
      </w:rPr>
      <w:t>3</w:t>
    </w:r>
  </w:p>
  <w:p w14:paraId="55C014F7" w14:textId="3FF1B9ED" w:rsidR="00F71897" w:rsidRPr="00636411" w:rsidRDefault="009A4FA9" w:rsidP="009A4FA9">
    <w:pPr>
      <w:pStyle w:val="Header"/>
      <w:tabs>
        <w:tab w:val="clear" w:pos="4680"/>
        <w:tab w:val="clear" w:pos="9360"/>
        <w:tab w:val="left" w:pos="6264"/>
        <w:tab w:val="left" w:pos="7104"/>
      </w:tabs>
      <w:rPr>
        <w:lang w:val="es-ES"/>
      </w:rPr>
    </w:pPr>
    <w:r>
      <w:rPr>
        <w:lang w:val="es-ES"/>
      </w:rPr>
      <w:tab/>
    </w:r>
    <w:r>
      <w:rPr>
        <w:lang w:val="es-E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8264F" w14:textId="2ADD1139" w:rsidR="00C64507" w:rsidRPr="00E36C38" w:rsidRDefault="00EB35D9" w:rsidP="00C64507">
    <w:pPr>
      <w:pStyle w:val="Header"/>
      <w:jc w:val="center"/>
      <w:rPr>
        <w:rFonts w:cstheme="minorHAnsi"/>
        <w:b/>
        <w:lang w:val="en-US"/>
      </w:rPr>
    </w:pPr>
    <w:r w:rsidRPr="00E36C38">
      <w:rPr>
        <w:rFonts w:cstheme="minorHAnsi"/>
        <w:b/>
        <w:lang w:val="en-US"/>
      </w:rPr>
      <w:t>Name</w:t>
    </w:r>
  </w:p>
  <w:p w14:paraId="1A07B4C4" w14:textId="7DEA809C" w:rsidR="00ED7D50" w:rsidRPr="00E36C38" w:rsidRDefault="00EB35D9" w:rsidP="00ED7D50">
    <w:pPr>
      <w:pStyle w:val="Header"/>
      <w:jc w:val="center"/>
      <w:rPr>
        <w:rFonts w:cstheme="minorHAnsi"/>
        <w:b/>
        <w:iCs/>
        <w:lang w:val="en-IE"/>
      </w:rPr>
    </w:pPr>
    <w:r w:rsidRPr="00E36C38">
      <w:rPr>
        <w:rFonts w:cstheme="minorHAnsi"/>
        <w:b/>
        <w:iCs/>
        <w:lang w:val="en-IE"/>
      </w:rPr>
      <w:t>Address</w:t>
    </w:r>
  </w:p>
  <w:p w14:paraId="0BCE72AA" w14:textId="2854D6C3" w:rsidR="00AA614E" w:rsidRPr="00E36C38" w:rsidRDefault="00086D73" w:rsidP="00C64507">
    <w:pPr>
      <w:pStyle w:val="Header"/>
      <w:jc w:val="center"/>
      <w:rPr>
        <w:rFonts w:cstheme="minorHAnsi"/>
        <w:b/>
        <w:lang w:val="en-IE"/>
      </w:rPr>
    </w:pPr>
    <w:r w:rsidRPr="00E36C38">
      <w:rPr>
        <w:rFonts w:cstheme="minorHAnsi"/>
        <w:b/>
        <w:lang w:val="en-IE"/>
      </w:rPr>
      <w:t xml:space="preserve">e-mail: </w:t>
    </w:r>
    <w:proofErr w:type="spellStart"/>
    <w:r w:rsidR="00EB35D9" w:rsidRPr="00E36C38">
      <w:rPr>
        <w:rFonts w:cstheme="minorHAnsi"/>
        <w:b/>
        <w:lang w:val="en-IE"/>
      </w:rPr>
      <w:t>xxxx</w:t>
    </w:r>
    <w:proofErr w:type="spellEnd"/>
  </w:p>
  <w:p w14:paraId="0A118D92" w14:textId="2A7CA583" w:rsidR="00086D73" w:rsidRPr="00E36C38" w:rsidRDefault="00086D73" w:rsidP="00F838CC">
    <w:pPr>
      <w:pStyle w:val="Header"/>
      <w:jc w:val="center"/>
      <w:rPr>
        <w:rFonts w:cstheme="minorHAnsi"/>
        <w:b/>
        <w:lang w:val="en-US"/>
      </w:rPr>
    </w:pPr>
    <w:r w:rsidRPr="00E36C38">
      <w:rPr>
        <w:rFonts w:cstheme="minorHAnsi"/>
        <w:b/>
        <w:lang w:val="en-IE"/>
      </w:rPr>
      <w:t xml:space="preserve">Mobile: + </w:t>
    </w:r>
    <w:r w:rsidR="00C64507" w:rsidRPr="00E36C38">
      <w:rPr>
        <w:rFonts w:cstheme="minorHAnsi"/>
        <w:b/>
        <w:lang w:val="en-US"/>
      </w:rPr>
      <w:t xml:space="preserve">(+353) </w:t>
    </w:r>
    <w:r w:rsidR="00EB35D9" w:rsidRPr="00E36C38">
      <w:rPr>
        <w:rFonts w:cstheme="minorHAnsi"/>
        <w:b/>
        <w:lang w:val="en-IE"/>
      </w:rPr>
      <w:t>xxx</w:t>
    </w:r>
  </w:p>
  <w:p w14:paraId="263803C5" w14:textId="414872C2" w:rsidR="005E747A" w:rsidRPr="00E36C38" w:rsidRDefault="005E747A" w:rsidP="00F838CC">
    <w:pPr>
      <w:pStyle w:val="Header"/>
      <w:jc w:val="center"/>
      <w:rPr>
        <w:rFonts w:cstheme="minorHAnsi"/>
        <w:b/>
      </w:rPr>
    </w:pPr>
    <w:r w:rsidRPr="00E36C38">
      <w:rPr>
        <w:rFonts w:cstheme="minorHAnsi"/>
        <w:b/>
        <w:lang w:val="en-US"/>
      </w:rPr>
      <w:t xml:space="preserve">LinkedIn Profil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5"/>
    <w:multiLevelType w:val="hybridMultilevel"/>
    <w:tmpl w:val="3D1B58B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6"/>
    <w:multiLevelType w:val="hybridMultilevel"/>
    <w:tmpl w:val="507ED7A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45A1955"/>
    <w:multiLevelType w:val="hybridMultilevel"/>
    <w:tmpl w:val="07A45A24"/>
    <w:lvl w:ilvl="0" w:tplc="9BAA46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44675"/>
    <w:multiLevelType w:val="hybridMultilevel"/>
    <w:tmpl w:val="7896A0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6675D1"/>
    <w:multiLevelType w:val="hybridMultilevel"/>
    <w:tmpl w:val="3EBE6580"/>
    <w:lvl w:ilvl="0" w:tplc="9BAA46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55396"/>
    <w:multiLevelType w:val="hybridMultilevel"/>
    <w:tmpl w:val="B1EE66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675F4"/>
    <w:multiLevelType w:val="hybridMultilevel"/>
    <w:tmpl w:val="D4660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F5AEB"/>
    <w:multiLevelType w:val="hybridMultilevel"/>
    <w:tmpl w:val="5A5C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2E0BFB"/>
    <w:multiLevelType w:val="hybridMultilevel"/>
    <w:tmpl w:val="9BDAA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049BB"/>
    <w:multiLevelType w:val="hybridMultilevel"/>
    <w:tmpl w:val="A9A6D7A6"/>
    <w:lvl w:ilvl="0" w:tplc="18090001">
      <w:start w:val="1"/>
      <w:numFmt w:val="bullet"/>
      <w:lvlText w:val=""/>
      <w:lvlJc w:val="left"/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AE4FC6"/>
    <w:multiLevelType w:val="hybridMultilevel"/>
    <w:tmpl w:val="6FD0004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5E2B96"/>
    <w:multiLevelType w:val="hybridMultilevel"/>
    <w:tmpl w:val="90A46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5530E"/>
    <w:multiLevelType w:val="hybridMultilevel"/>
    <w:tmpl w:val="344A453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786EF6"/>
    <w:multiLevelType w:val="hybridMultilevel"/>
    <w:tmpl w:val="418CEB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B6912E">
      <w:start w:val="2015"/>
      <w:numFmt w:val="bullet"/>
      <w:lvlText w:val="•"/>
      <w:lvlJc w:val="left"/>
      <w:pPr>
        <w:ind w:left="1845" w:hanging="765"/>
      </w:pPr>
      <w:rPr>
        <w:rFonts w:ascii="Times New Roman" w:eastAsia="Times New Roman" w:hAnsi="Times New Roman" w:cs="Times New Roman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E5BC8"/>
    <w:multiLevelType w:val="hybridMultilevel"/>
    <w:tmpl w:val="8DA67F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0754DE"/>
    <w:multiLevelType w:val="hybridMultilevel"/>
    <w:tmpl w:val="2474D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8455F"/>
    <w:multiLevelType w:val="hybridMultilevel"/>
    <w:tmpl w:val="04FA2AA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216AF"/>
    <w:multiLevelType w:val="hybridMultilevel"/>
    <w:tmpl w:val="E4D43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B7965"/>
    <w:multiLevelType w:val="hybridMultilevel"/>
    <w:tmpl w:val="795AF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85200D"/>
    <w:multiLevelType w:val="hybridMultilevel"/>
    <w:tmpl w:val="BA284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931E1"/>
    <w:multiLevelType w:val="hybridMultilevel"/>
    <w:tmpl w:val="8E721A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99062A"/>
    <w:multiLevelType w:val="hybridMultilevel"/>
    <w:tmpl w:val="594C0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161CB"/>
    <w:multiLevelType w:val="hybridMultilevel"/>
    <w:tmpl w:val="E7A07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DA0742"/>
    <w:multiLevelType w:val="hybridMultilevel"/>
    <w:tmpl w:val="5A08666C"/>
    <w:lvl w:ilvl="0" w:tplc="9BAA46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F0C2F"/>
    <w:multiLevelType w:val="hybridMultilevel"/>
    <w:tmpl w:val="0EAC2A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461C02"/>
    <w:multiLevelType w:val="multilevel"/>
    <w:tmpl w:val="8312A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A22540"/>
    <w:multiLevelType w:val="multilevel"/>
    <w:tmpl w:val="77AEDD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740620"/>
    <w:multiLevelType w:val="hybridMultilevel"/>
    <w:tmpl w:val="382A1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BC4FC7"/>
    <w:multiLevelType w:val="hybridMultilevel"/>
    <w:tmpl w:val="8D50A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1B67DB"/>
    <w:multiLevelType w:val="hybridMultilevel"/>
    <w:tmpl w:val="FA84346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29545C6"/>
    <w:multiLevelType w:val="hybridMultilevel"/>
    <w:tmpl w:val="4992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A77408"/>
    <w:multiLevelType w:val="hybridMultilevel"/>
    <w:tmpl w:val="D0EA556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8D713B"/>
    <w:multiLevelType w:val="hybridMultilevel"/>
    <w:tmpl w:val="61660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7D420D"/>
    <w:multiLevelType w:val="hybridMultilevel"/>
    <w:tmpl w:val="4AD89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537E33"/>
    <w:multiLevelType w:val="hybridMultilevel"/>
    <w:tmpl w:val="62A4C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872C03"/>
    <w:multiLevelType w:val="hybridMultilevel"/>
    <w:tmpl w:val="7236D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ED2391"/>
    <w:multiLevelType w:val="hybridMultilevel"/>
    <w:tmpl w:val="48A2D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293742"/>
    <w:multiLevelType w:val="hybridMultilevel"/>
    <w:tmpl w:val="547A25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113EB8"/>
    <w:multiLevelType w:val="hybridMultilevel"/>
    <w:tmpl w:val="CC6AA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5E0738"/>
    <w:multiLevelType w:val="hybridMultilevel"/>
    <w:tmpl w:val="490EF7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9"/>
  </w:num>
  <w:num w:numId="3">
    <w:abstractNumId w:val="7"/>
  </w:num>
  <w:num w:numId="4">
    <w:abstractNumId w:val="33"/>
  </w:num>
  <w:num w:numId="5">
    <w:abstractNumId w:val="18"/>
  </w:num>
  <w:num w:numId="6">
    <w:abstractNumId w:val="21"/>
  </w:num>
  <w:num w:numId="7">
    <w:abstractNumId w:val="4"/>
  </w:num>
  <w:num w:numId="8">
    <w:abstractNumId w:val="30"/>
  </w:num>
  <w:num w:numId="9">
    <w:abstractNumId w:val="23"/>
  </w:num>
  <w:num w:numId="10">
    <w:abstractNumId w:val="2"/>
  </w:num>
  <w:num w:numId="11">
    <w:abstractNumId w:val="34"/>
  </w:num>
  <w:num w:numId="12">
    <w:abstractNumId w:val="31"/>
  </w:num>
  <w:num w:numId="13">
    <w:abstractNumId w:val="10"/>
  </w:num>
  <w:num w:numId="14">
    <w:abstractNumId w:val="20"/>
  </w:num>
  <w:num w:numId="15">
    <w:abstractNumId w:val="28"/>
  </w:num>
  <w:num w:numId="16">
    <w:abstractNumId w:val="27"/>
  </w:num>
  <w:num w:numId="17">
    <w:abstractNumId w:val="8"/>
  </w:num>
  <w:num w:numId="18">
    <w:abstractNumId w:val="39"/>
  </w:num>
  <w:num w:numId="19">
    <w:abstractNumId w:val="14"/>
  </w:num>
  <w:num w:numId="20">
    <w:abstractNumId w:val="3"/>
  </w:num>
  <w:num w:numId="21">
    <w:abstractNumId w:val="13"/>
  </w:num>
  <w:num w:numId="22">
    <w:abstractNumId w:val="37"/>
  </w:num>
  <w:num w:numId="23">
    <w:abstractNumId w:val="24"/>
  </w:num>
  <w:num w:numId="24">
    <w:abstractNumId w:val="22"/>
  </w:num>
  <w:num w:numId="25">
    <w:abstractNumId w:val="25"/>
  </w:num>
  <w:num w:numId="26">
    <w:abstractNumId w:val="12"/>
  </w:num>
  <w:num w:numId="27">
    <w:abstractNumId w:val="6"/>
  </w:num>
  <w:num w:numId="28">
    <w:abstractNumId w:val="15"/>
  </w:num>
  <w:num w:numId="29">
    <w:abstractNumId w:val="32"/>
  </w:num>
  <w:num w:numId="30">
    <w:abstractNumId w:val="36"/>
  </w:num>
  <w:num w:numId="31">
    <w:abstractNumId w:val="38"/>
  </w:num>
  <w:num w:numId="32">
    <w:abstractNumId w:val="31"/>
  </w:num>
  <w:num w:numId="33">
    <w:abstractNumId w:val="0"/>
  </w:num>
  <w:num w:numId="34">
    <w:abstractNumId w:val="11"/>
  </w:num>
  <w:num w:numId="35">
    <w:abstractNumId w:val="1"/>
  </w:num>
  <w:num w:numId="36">
    <w:abstractNumId w:val="9"/>
  </w:num>
  <w:num w:numId="37">
    <w:abstractNumId w:val="17"/>
  </w:num>
  <w:num w:numId="38">
    <w:abstractNumId w:val="26"/>
  </w:num>
  <w:num w:numId="39">
    <w:abstractNumId w:val="5"/>
  </w:num>
  <w:num w:numId="40">
    <w:abstractNumId w:val="29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MwsTA0MzY0NjJR0lEKTi0uzszPAykwqgUA828/hiwAAAA="/>
  </w:docVars>
  <w:rsids>
    <w:rsidRoot w:val="007C557F"/>
    <w:rsid w:val="00032864"/>
    <w:rsid w:val="00034974"/>
    <w:rsid w:val="00037BC5"/>
    <w:rsid w:val="0004708D"/>
    <w:rsid w:val="00053A46"/>
    <w:rsid w:val="00054318"/>
    <w:rsid w:val="000607D1"/>
    <w:rsid w:val="00073890"/>
    <w:rsid w:val="0008394A"/>
    <w:rsid w:val="00086D73"/>
    <w:rsid w:val="00096240"/>
    <w:rsid w:val="000977F2"/>
    <w:rsid w:val="000B0BA5"/>
    <w:rsid w:val="000C58BF"/>
    <w:rsid w:val="000D3DCF"/>
    <w:rsid w:val="000D4837"/>
    <w:rsid w:val="000D575B"/>
    <w:rsid w:val="000D6BAD"/>
    <w:rsid w:val="000F4A6C"/>
    <w:rsid w:val="00112DD9"/>
    <w:rsid w:val="001262EC"/>
    <w:rsid w:val="001524E7"/>
    <w:rsid w:val="00155152"/>
    <w:rsid w:val="00160148"/>
    <w:rsid w:val="00161CD7"/>
    <w:rsid w:val="0018108A"/>
    <w:rsid w:val="00184DA6"/>
    <w:rsid w:val="0018615F"/>
    <w:rsid w:val="00186C54"/>
    <w:rsid w:val="00193B5D"/>
    <w:rsid w:val="001A08C9"/>
    <w:rsid w:val="001A0A69"/>
    <w:rsid w:val="001A5849"/>
    <w:rsid w:val="001D4A33"/>
    <w:rsid w:val="001D55E9"/>
    <w:rsid w:val="001E3590"/>
    <w:rsid w:val="001F0096"/>
    <w:rsid w:val="001F5A17"/>
    <w:rsid w:val="001F78C2"/>
    <w:rsid w:val="00213576"/>
    <w:rsid w:val="002230BF"/>
    <w:rsid w:val="002243D0"/>
    <w:rsid w:val="00233E06"/>
    <w:rsid w:val="00240961"/>
    <w:rsid w:val="002504D5"/>
    <w:rsid w:val="002653CC"/>
    <w:rsid w:val="0029689B"/>
    <w:rsid w:val="002B450E"/>
    <w:rsid w:val="002C0778"/>
    <w:rsid w:val="002D066E"/>
    <w:rsid w:val="002D52DE"/>
    <w:rsid w:val="002E640A"/>
    <w:rsid w:val="002F32FE"/>
    <w:rsid w:val="002F694B"/>
    <w:rsid w:val="002F6EB7"/>
    <w:rsid w:val="0030583F"/>
    <w:rsid w:val="003231F2"/>
    <w:rsid w:val="003241BE"/>
    <w:rsid w:val="00325073"/>
    <w:rsid w:val="00344B10"/>
    <w:rsid w:val="003475F0"/>
    <w:rsid w:val="00366ED1"/>
    <w:rsid w:val="00376828"/>
    <w:rsid w:val="00384923"/>
    <w:rsid w:val="00386AD0"/>
    <w:rsid w:val="00387829"/>
    <w:rsid w:val="00390283"/>
    <w:rsid w:val="003973A8"/>
    <w:rsid w:val="003A014B"/>
    <w:rsid w:val="003A596D"/>
    <w:rsid w:val="003B2C50"/>
    <w:rsid w:val="003C2AD3"/>
    <w:rsid w:val="003C5822"/>
    <w:rsid w:val="003F1A9B"/>
    <w:rsid w:val="003F76D5"/>
    <w:rsid w:val="00400936"/>
    <w:rsid w:val="00403C63"/>
    <w:rsid w:val="00406852"/>
    <w:rsid w:val="004203E9"/>
    <w:rsid w:val="004411B5"/>
    <w:rsid w:val="00450668"/>
    <w:rsid w:val="004634A5"/>
    <w:rsid w:val="00484B11"/>
    <w:rsid w:val="00486371"/>
    <w:rsid w:val="004C3D93"/>
    <w:rsid w:val="004C43BB"/>
    <w:rsid w:val="004C5823"/>
    <w:rsid w:val="004C5986"/>
    <w:rsid w:val="004C6404"/>
    <w:rsid w:val="004D0FFE"/>
    <w:rsid w:val="004D35C4"/>
    <w:rsid w:val="004E3A84"/>
    <w:rsid w:val="00507865"/>
    <w:rsid w:val="00512DEB"/>
    <w:rsid w:val="00513F03"/>
    <w:rsid w:val="0052175D"/>
    <w:rsid w:val="005266B3"/>
    <w:rsid w:val="00530094"/>
    <w:rsid w:val="00537352"/>
    <w:rsid w:val="00547177"/>
    <w:rsid w:val="00547E5B"/>
    <w:rsid w:val="00557C17"/>
    <w:rsid w:val="00561795"/>
    <w:rsid w:val="00562C6F"/>
    <w:rsid w:val="00564497"/>
    <w:rsid w:val="005741AB"/>
    <w:rsid w:val="0057783B"/>
    <w:rsid w:val="00581C16"/>
    <w:rsid w:val="00584297"/>
    <w:rsid w:val="005862DB"/>
    <w:rsid w:val="00591A61"/>
    <w:rsid w:val="005960AF"/>
    <w:rsid w:val="005A1BB3"/>
    <w:rsid w:val="005D0E03"/>
    <w:rsid w:val="005D395F"/>
    <w:rsid w:val="005E2013"/>
    <w:rsid w:val="005E747A"/>
    <w:rsid w:val="005F0B00"/>
    <w:rsid w:val="005F7654"/>
    <w:rsid w:val="0061590F"/>
    <w:rsid w:val="00616806"/>
    <w:rsid w:val="00620C0F"/>
    <w:rsid w:val="00621A70"/>
    <w:rsid w:val="006302FF"/>
    <w:rsid w:val="006328D8"/>
    <w:rsid w:val="00636411"/>
    <w:rsid w:val="00641AF8"/>
    <w:rsid w:val="00644473"/>
    <w:rsid w:val="00655E34"/>
    <w:rsid w:val="00661C79"/>
    <w:rsid w:val="0066593F"/>
    <w:rsid w:val="00683F5A"/>
    <w:rsid w:val="006A1018"/>
    <w:rsid w:val="006A3E70"/>
    <w:rsid w:val="006A4B1B"/>
    <w:rsid w:val="006A5E97"/>
    <w:rsid w:val="006A71B6"/>
    <w:rsid w:val="006B0DEE"/>
    <w:rsid w:val="006B590E"/>
    <w:rsid w:val="006C215E"/>
    <w:rsid w:val="006D1941"/>
    <w:rsid w:val="006D53CF"/>
    <w:rsid w:val="006D6CEC"/>
    <w:rsid w:val="0070216E"/>
    <w:rsid w:val="00703F6B"/>
    <w:rsid w:val="00727E88"/>
    <w:rsid w:val="00734B93"/>
    <w:rsid w:val="00750F03"/>
    <w:rsid w:val="00751DEC"/>
    <w:rsid w:val="007548D7"/>
    <w:rsid w:val="0077058E"/>
    <w:rsid w:val="007842A3"/>
    <w:rsid w:val="00787B87"/>
    <w:rsid w:val="007909C3"/>
    <w:rsid w:val="00794600"/>
    <w:rsid w:val="007A04B9"/>
    <w:rsid w:val="007A09C9"/>
    <w:rsid w:val="007A2453"/>
    <w:rsid w:val="007A4FEA"/>
    <w:rsid w:val="007A64C7"/>
    <w:rsid w:val="007C557F"/>
    <w:rsid w:val="007D6DEB"/>
    <w:rsid w:val="007E1856"/>
    <w:rsid w:val="007E2523"/>
    <w:rsid w:val="008154F5"/>
    <w:rsid w:val="00816299"/>
    <w:rsid w:val="00824D4B"/>
    <w:rsid w:val="0082535F"/>
    <w:rsid w:val="00833196"/>
    <w:rsid w:val="00840B7C"/>
    <w:rsid w:val="0084217C"/>
    <w:rsid w:val="00845284"/>
    <w:rsid w:val="008465E0"/>
    <w:rsid w:val="00855504"/>
    <w:rsid w:val="00860D83"/>
    <w:rsid w:val="0086406A"/>
    <w:rsid w:val="0088247D"/>
    <w:rsid w:val="0088288A"/>
    <w:rsid w:val="0089261E"/>
    <w:rsid w:val="008A2C47"/>
    <w:rsid w:val="008A5469"/>
    <w:rsid w:val="008B265D"/>
    <w:rsid w:val="008C1F90"/>
    <w:rsid w:val="008C3579"/>
    <w:rsid w:val="008C37A5"/>
    <w:rsid w:val="008D32FA"/>
    <w:rsid w:val="008F0C38"/>
    <w:rsid w:val="008F4999"/>
    <w:rsid w:val="00906093"/>
    <w:rsid w:val="0091006B"/>
    <w:rsid w:val="009245D0"/>
    <w:rsid w:val="009337F7"/>
    <w:rsid w:val="009340AB"/>
    <w:rsid w:val="009352BC"/>
    <w:rsid w:val="0093553B"/>
    <w:rsid w:val="00941E75"/>
    <w:rsid w:val="00954C30"/>
    <w:rsid w:val="00970363"/>
    <w:rsid w:val="009A10AF"/>
    <w:rsid w:val="009A4FA9"/>
    <w:rsid w:val="009A7D01"/>
    <w:rsid w:val="009D1427"/>
    <w:rsid w:val="009D60D7"/>
    <w:rsid w:val="009D757C"/>
    <w:rsid w:val="009E38F4"/>
    <w:rsid w:val="00A20DE7"/>
    <w:rsid w:val="00A245F4"/>
    <w:rsid w:val="00A267B0"/>
    <w:rsid w:val="00A36E61"/>
    <w:rsid w:val="00A372BE"/>
    <w:rsid w:val="00A42C15"/>
    <w:rsid w:val="00A46B8A"/>
    <w:rsid w:val="00A52152"/>
    <w:rsid w:val="00A60F2E"/>
    <w:rsid w:val="00A6128C"/>
    <w:rsid w:val="00A80B0B"/>
    <w:rsid w:val="00A843F9"/>
    <w:rsid w:val="00A86EEB"/>
    <w:rsid w:val="00AA03D8"/>
    <w:rsid w:val="00AA614E"/>
    <w:rsid w:val="00AB2C5A"/>
    <w:rsid w:val="00AC51D1"/>
    <w:rsid w:val="00AE25EF"/>
    <w:rsid w:val="00AE3F72"/>
    <w:rsid w:val="00AE40EE"/>
    <w:rsid w:val="00AF2115"/>
    <w:rsid w:val="00B01712"/>
    <w:rsid w:val="00B12BAE"/>
    <w:rsid w:val="00B20C70"/>
    <w:rsid w:val="00B51166"/>
    <w:rsid w:val="00B54066"/>
    <w:rsid w:val="00B54289"/>
    <w:rsid w:val="00B675BE"/>
    <w:rsid w:val="00B71745"/>
    <w:rsid w:val="00B7182E"/>
    <w:rsid w:val="00B805DF"/>
    <w:rsid w:val="00B81241"/>
    <w:rsid w:val="00B868FA"/>
    <w:rsid w:val="00BA389F"/>
    <w:rsid w:val="00BA4866"/>
    <w:rsid w:val="00BA7887"/>
    <w:rsid w:val="00BB1D69"/>
    <w:rsid w:val="00BC1C4D"/>
    <w:rsid w:val="00BC2595"/>
    <w:rsid w:val="00BC7F65"/>
    <w:rsid w:val="00BD4896"/>
    <w:rsid w:val="00BE469B"/>
    <w:rsid w:val="00C017B4"/>
    <w:rsid w:val="00C161D9"/>
    <w:rsid w:val="00C17E23"/>
    <w:rsid w:val="00C2146F"/>
    <w:rsid w:val="00C532C8"/>
    <w:rsid w:val="00C536EA"/>
    <w:rsid w:val="00C64507"/>
    <w:rsid w:val="00C653E1"/>
    <w:rsid w:val="00C661A8"/>
    <w:rsid w:val="00C77397"/>
    <w:rsid w:val="00C83664"/>
    <w:rsid w:val="00C84A46"/>
    <w:rsid w:val="00C8643F"/>
    <w:rsid w:val="00CA3702"/>
    <w:rsid w:val="00CB0C6D"/>
    <w:rsid w:val="00CB2D7A"/>
    <w:rsid w:val="00CB6C05"/>
    <w:rsid w:val="00CC4C16"/>
    <w:rsid w:val="00CE2B55"/>
    <w:rsid w:val="00CF107D"/>
    <w:rsid w:val="00CF124C"/>
    <w:rsid w:val="00D058FA"/>
    <w:rsid w:val="00D21AFB"/>
    <w:rsid w:val="00D333B1"/>
    <w:rsid w:val="00D347D1"/>
    <w:rsid w:val="00D40B33"/>
    <w:rsid w:val="00D43EF6"/>
    <w:rsid w:val="00D63D5B"/>
    <w:rsid w:val="00D64F3F"/>
    <w:rsid w:val="00D72B93"/>
    <w:rsid w:val="00D926D6"/>
    <w:rsid w:val="00DB79CC"/>
    <w:rsid w:val="00DD2CD1"/>
    <w:rsid w:val="00DF3463"/>
    <w:rsid w:val="00E02A8C"/>
    <w:rsid w:val="00E02BF8"/>
    <w:rsid w:val="00E15A06"/>
    <w:rsid w:val="00E306DB"/>
    <w:rsid w:val="00E36C38"/>
    <w:rsid w:val="00E4569F"/>
    <w:rsid w:val="00E51F6A"/>
    <w:rsid w:val="00E90205"/>
    <w:rsid w:val="00E903DA"/>
    <w:rsid w:val="00E927DB"/>
    <w:rsid w:val="00EB016D"/>
    <w:rsid w:val="00EB03DE"/>
    <w:rsid w:val="00EB35D9"/>
    <w:rsid w:val="00EB42E7"/>
    <w:rsid w:val="00EB5FB1"/>
    <w:rsid w:val="00EB7C44"/>
    <w:rsid w:val="00EC225C"/>
    <w:rsid w:val="00EC706C"/>
    <w:rsid w:val="00ED0B08"/>
    <w:rsid w:val="00ED2994"/>
    <w:rsid w:val="00ED50A0"/>
    <w:rsid w:val="00ED7D50"/>
    <w:rsid w:val="00EE02EC"/>
    <w:rsid w:val="00EE51DD"/>
    <w:rsid w:val="00F059F3"/>
    <w:rsid w:val="00F06F7A"/>
    <w:rsid w:val="00F220FF"/>
    <w:rsid w:val="00F32354"/>
    <w:rsid w:val="00F33C38"/>
    <w:rsid w:val="00F360BD"/>
    <w:rsid w:val="00F37D64"/>
    <w:rsid w:val="00F45C15"/>
    <w:rsid w:val="00F71897"/>
    <w:rsid w:val="00F82CEE"/>
    <w:rsid w:val="00F838CC"/>
    <w:rsid w:val="00F8513C"/>
    <w:rsid w:val="00FB43F3"/>
    <w:rsid w:val="00FC3AEB"/>
    <w:rsid w:val="00FD17C3"/>
    <w:rsid w:val="00FD2835"/>
    <w:rsid w:val="00FE24D7"/>
    <w:rsid w:val="00FF17F2"/>
    <w:rsid w:val="00FF74B4"/>
    <w:rsid w:val="7276A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AFD6415"/>
  <w15:docId w15:val="{C6F61872-6AAB-41BB-A2E3-EAB7C320C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557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60A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71897"/>
    <w:pPr>
      <w:spacing w:after="120"/>
      <w:ind w:left="283"/>
    </w:pPr>
    <w:rPr>
      <w:rFonts w:ascii="Calibri" w:eastAsia="Calibri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71897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7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897"/>
  </w:style>
  <w:style w:type="paragraph" w:styleId="Footer">
    <w:name w:val="footer"/>
    <w:basedOn w:val="Normal"/>
    <w:link w:val="FooterChar"/>
    <w:uiPriority w:val="99"/>
    <w:unhideWhenUsed/>
    <w:rsid w:val="00F7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897"/>
  </w:style>
  <w:style w:type="paragraph" w:styleId="BalloonText">
    <w:name w:val="Balloon Text"/>
    <w:basedOn w:val="Normal"/>
    <w:link w:val="BalloonTextChar"/>
    <w:uiPriority w:val="99"/>
    <w:semiHidden/>
    <w:unhideWhenUsed/>
    <w:rsid w:val="00F718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897"/>
    <w:rPr>
      <w:rFonts w:ascii="Tahoma" w:hAnsi="Tahoma" w:cs="Tahoma"/>
      <w:sz w:val="16"/>
      <w:szCs w:val="16"/>
    </w:rPr>
  </w:style>
  <w:style w:type="paragraph" w:customStyle="1" w:styleId="HeaderOdd">
    <w:name w:val="Header Odd"/>
    <w:basedOn w:val="NoSpacing"/>
    <w:qFormat/>
    <w:rsid w:val="00037BC5"/>
    <w:pPr>
      <w:pBdr>
        <w:bottom w:val="single" w:sz="4" w:space="1" w:color="4F81BD" w:themeColor="accent1"/>
      </w:pBdr>
      <w:jc w:val="right"/>
    </w:pPr>
    <w:rPr>
      <w:rFonts w:cs="Times New Roman"/>
      <w:b/>
      <w:color w:val="1F497D" w:themeColor="text2"/>
      <w:sz w:val="20"/>
      <w:szCs w:val="20"/>
      <w:lang w:eastAsia="ja-JP"/>
    </w:rPr>
  </w:style>
  <w:style w:type="paragraph" w:styleId="NoSpacing">
    <w:name w:val="No Spacing"/>
    <w:uiPriority w:val="1"/>
    <w:qFormat/>
    <w:rsid w:val="00037BC5"/>
    <w:pPr>
      <w:spacing w:after="0" w:line="240" w:lineRule="auto"/>
    </w:pPr>
  </w:style>
  <w:style w:type="paragraph" w:customStyle="1" w:styleId="HeaderLeft">
    <w:name w:val="Header Left"/>
    <w:basedOn w:val="Header"/>
    <w:uiPriority w:val="35"/>
    <w:qFormat/>
    <w:rsid w:val="00037BC5"/>
    <w:pPr>
      <w:pBdr>
        <w:bottom w:val="dashed" w:sz="4" w:space="18" w:color="7F7F7F" w:themeColor="text1" w:themeTint="80"/>
      </w:pBdr>
      <w:tabs>
        <w:tab w:val="clear" w:pos="4680"/>
        <w:tab w:val="clear" w:pos="9360"/>
        <w:tab w:val="center" w:pos="4320"/>
        <w:tab w:val="right" w:pos="8640"/>
      </w:tabs>
      <w:spacing w:after="200" w:line="396" w:lineRule="auto"/>
    </w:pPr>
    <w:rPr>
      <w:rFonts w:cs="Times New Roman"/>
      <w:color w:val="7F7F7F" w:themeColor="text1" w:themeTint="80"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A6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6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6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4C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16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66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8584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7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75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9528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677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29149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379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15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052CB6B64CA447B5A4833B08D6B1B0" ma:contentTypeVersion="15" ma:contentTypeDescription="Create a new document." ma:contentTypeScope="" ma:versionID="5b8585752b9e3585a1170a8f680d5f03">
  <xsd:schema xmlns:xsd="http://www.w3.org/2001/XMLSchema" xmlns:xs="http://www.w3.org/2001/XMLSchema" xmlns:p="http://schemas.microsoft.com/office/2006/metadata/properties" xmlns:ns1="http://schemas.microsoft.com/sharepoint/v3" xmlns:ns3="fc105cc3-a27d-422f-87dc-193310c4dc90" xmlns:ns4="d35e04cc-a0d5-4a91-95e8-7d400f88b285" targetNamespace="http://schemas.microsoft.com/office/2006/metadata/properties" ma:root="true" ma:fieldsID="36bd5b5f1fd61ff056b9281816e31b54" ns1:_="" ns3:_="" ns4:_="">
    <xsd:import namespace="http://schemas.microsoft.com/sharepoint/v3"/>
    <xsd:import namespace="fc105cc3-a27d-422f-87dc-193310c4dc90"/>
    <xsd:import namespace="d35e04cc-a0d5-4a91-95e8-7d400f88b2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105cc3-a27d-422f-87dc-193310c4d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5e04cc-a0d5-4a91-95e8-7d400f88b285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9FAD4-B175-4765-A35D-5194F0EDEF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1EBEF26-A3D4-49A8-BE6B-3E57BC4DD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2319B2-2433-4EDA-8146-A78773C640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c105cc3-a27d-422f-87dc-193310c4dc90"/>
    <ds:schemaRef ds:uri="d35e04cc-a0d5-4a91-95e8-7d400f88b2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8B6B61-3608-4DBE-88F1-3397EA891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eed Faisal, CV Page 2</vt:lpstr>
    </vt:vector>
  </TitlesOfParts>
  <Company>University of Minnesota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eed Faisal, CV Page 2</dc:title>
  <dc:creator>Juan Borrero</dc:creator>
  <cp:lastModifiedBy>O'Regan, Mary Kate (Human Resources)</cp:lastModifiedBy>
  <cp:revision>13</cp:revision>
  <cp:lastPrinted>2018-03-07T13:57:00Z</cp:lastPrinted>
  <dcterms:created xsi:type="dcterms:W3CDTF">2020-11-27T12:42:00Z</dcterms:created>
  <dcterms:modified xsi:type="dcterms:W3CDTF">2020-12-0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052CB6B64CA447B5A4833B08D6B1B0</vt:lpwstr>
  </property>
</Properties>
</file>